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3CA8A2D" w14:textId="77777777" w:rsidR="002A2F39" w:rsidRDefault="002A2F39" w:rsidP="234BD11C">
      <w:pPr>
        <w:spacing w:line="259" w:lineRule="auto"/>
        <w:jc w:val="center"/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Jamel </w:t>
      </w:r>
      <w:proofErr w:type="spellStart"/>
      <w:r>
        <w:rPr>
          <w:b/>
          <w:bCs/>
          <w:color w:val="000000" w:themeColor="text1"/>
          <w:sz w:val="22"/>
          <w:szCs w:val="22"/>
        </w:rPr>
        <w:t>Jara</w:t>
      </w:r>
      <w:proofErr w:type="spellEnd"/>
    </w:p>
    <w:p w14:paraId="2BBCFE78" w14:textId="6B59EC49" w:rsidR="6B7D1A5A" w:rsidRDefault="6B7D1A5A" w:rsidP="234BD11C">
      <w:pPr>
        <w:spacing w:line="259" w:lineRule="auto"/>
        <w:jc w:val="center"/>
      </w:pPr>
      <w:r w:rsidRPr="234BD11C">
        <w:rPr>
          <w:b/>
          <w:bCs/>
          <w:color w:val="000000" w:themeColor="text1"/>
          <w:sz w:val="22"/>
          <w:szCs w:val="22"/>
        </w:rPr>
        <w:t>IS 340 – Operating Systems</w:t>
      </w:r>
    </w:p>
    <w:p w14:paraId="005ED6FE" w14:textId="0DCAAB50" w:rsidR="00C561B9" w:rsidRPr="00AA6023" w:rsidRDefault="00691D38" w:rsidP="7428F9E3">
      <w:pPr>
        <w:jc w:val="center"/>
        <w:rPr>
          <w:b/>
          <w:bCs/>
          <w:sz w:val="22"/>
          <w:szCs w:val="22"/>
        </w:rPr>
      </w:pPr>
      <w:r w:rsidRPr="234BD11C">
        <w:rPr>
          <w:b/>
          <w:bCs/>
          <w:sz w:val="22"/>
          <w:szCs w:val="22"/>
        </w:rPr>
        <w:t>H</w:t>
      </w:r>
      <w:r w:rsidR="7A7922C3" w:rsidRPr="234BD11C">
        <w:rPr>
          <w:b/>
          <w:bCs/>
          <w:sz w:val="22"/>
          <w:szCs w:val="22"/>
        </w:rPr>
        <w:t>P</w:t>
      </w:r>
      <w:r w:rsidR="23A4EE14" w:rsidRPr="234BD11C">
        <w:rPr>
          <w:b/>
          <w:bCs/>
          <w:sz w:val="22"/>
          <w:szCs w:val="22"/>
        </w:rPr>
        <w:t>09</w:t>
      </w:r>
      <w:r w:rsidR="7428F9E3" w:rsidRPr="234BD11C">
        <w:rPr>
          <w:b/>
          <w:bCs/>
          <w:sz w:val="22"/>
          <w:szCs w:val="22"/>
        </w:rPr>
        <w:t xml:space="preserve"> – </w:t>
      </w:r>
      <w:r w:rsidRPr="234BD11C">
        <w:rPr>
          <w:b/>
          <w:bCs/>
          <w:color w:val="000000" w:themeColor="text1"/>
          <w:sz w:val="22"/>
          <w:szCs w:val="22"/>
        </w:rPr>
        <w:t>BASH</w:t>
      </w:r>
      <w:r w:rsidRPr="234BD11C">
        <w:rPr>
          <w:b/>
          <w:bCs/>
          <w:sz w:val="22"/>
          <w:szCs w:val="22"/>
        </w:rPr>
        <w:t xml:space="preserve"> </w:t>
      </w:r>
      <w:r w:rsidR="005C4655" w:rsidRPr="234BD11C">
        <w:rPr>
          <w:b/>
          <w:bCs/>
          <w:sz w:val="22"/>
          <w:szCs w:val="22"/>
        </w:rPr>
        <w:t>–</w:t>
      </w:r>
      <w:r w:rsidR="7428F9E3" w:rsidRPr="234BD11C">
        <w:rPr>
          <w:b/>
          <w:bCs/>
          <w:sz w:val="22"/>
          <w:szCs w:val="22"/>
        </w:rPr>
        <w:t xml:space="preserve"> </w:t>
      </w:r>
      <w:r w:rsidR="00415749" w:rsidRPr="234BD11C">
        <w:rPr>
          <w:b/>
          <w:bCs/>
          <w:sz w:val="22"/>
          <w:szCs w:val="22"/>
        </w:rPr>
        <w:t>String Manipulation</w:t>
      </w:r>
    </w:p>
    <w:p w14:paraId="7EB05D7E" w14:textId="0D7F4CC9" w:rsidR="00C561B9" w:rsidRPr="00AA6023" w:rsidRDefault="00E16D61" w:rsidP="00C561B9">
      <w:pPr>
        <w:jc w:val="center"/>
        <w:rPr>
          <w:sz w:val="22"/>
          <w:szCs w:val="22"/>
        </w:rPr>
      </w:pPr>
      <w:r>
        <w:rPr>
          <w:sz w:val="22"/>
          <w:szCs w:val="22"/>
        </w:rPr>
        <w:t>7</w:t>
      </w:r>
      <w:r w:rsidR="00C561B9" w:rsidRPr="00AA6023">
        <w:rPr>
          <w:sz w:val="22"/>
          <w:szCs w:val="22"/>
        </w:rPr>
        <w:t>/</w:t>
      </w:r>
      <w:r>
        <w:rPr>
          <w:sz w:val="22"/>
          <w:szCs w:val="22"/>
        </w:rPr>
        <w:t>1</w:t>
      </w:r>
      <w:r w:rsidR="00415749">
        <w:rPr>
          <w:sz w:val="22"/>
          <w:szCs w:val="22"/>
        </w:rPr>
        <w:t>8</w:t>
      </w:r>
      <w:r w:rsidR="00C561B9" w:rsidRPr="00AA6023">
        <w:rPr>
          <w:sz w:val="22"/>
          <w:szCs w:val="22"/>
        </w:rPr>
        <w:t xml:space="preserve">/2019 Developed by </w:t>
      </w:r>
      <w:r w:rsidR="00DC0D41">
        <w:rPr>
          <w:sz w:val="22"/>
          <w:szCs w:val="22"/>
        </w:rPr>
        <w:t>Kevin</w:t>
      </w:r>
      <w:r w:rsidR="00251ED8">
        <w:rPr>
          <w:sz w:val="22"/>
          <w:szCs w:val="22"/>
        </w:rPr>
        <w:t xml:space="preserve"> Wang</w:t>
      </w:r>
    </w:p>
    <w:p w14:paraId="599C758E" w14:textId="33111C00" w:rsidR="00DC0D41" w:rsidRDefault="00DC0D41" w:rsidP="234BD11C">
      <w:pPr>
        <w:spacing w:line="259" w:lineRule="auto"/>
        <w:jc w:val="center"/>
        <w:rPr>
          <w:sz w:val="22"/>
          <w:szCs w:val="22"/>
        </w:rPr>
      </w:pPr>
      <w:r w:rsidRPr="234BD11C">
        <w:rPr>
          <w:sz w:val="22"/>
          <w:szCs w:val="22"/>
        </w:rPr>
        <w:t>7</w:t>
      </w:r>
      <w:r w:rsidR="00AC59B5" w:rsidRPr="234BD11C">
        <w:rPr>
          <w:sz w:val="22"/>
          <w:szCs w:val="22"/>
        </w:rPr>
        <w:t>/</w:t>
      </w:r>
      <w:r w:rsidR="00D17905" w:rsidRPr="234BD11C">
        <w:rPr>
          <w:sz w:val="22"/>
          <w:szCs w:val="22"/>
        </w:rPr>
        <w:t>2</w:t>
      </w:r>
      <w:r w:rsidR="000517CB" w:rsidRPr="234BD11C">
        <w:rPr>
          <w:sz w:val="22"/>
          <w:szCs w:val="22"/>
        </w:rPr>
        <w:t>0</w:t>
      </w:r>
      <w:r w:rsidR="00C561B9" w:rsidRPr="234BD11C">
        <w:rPr>
          <w:sz w:val="22"/>
          <w:szCs w:val="22"/>
        </w:rPr>
        <w:t>/20</w:t>
      </w:r>
      <w:r w:rsidR="5D153780" w:rsidRPr="234BD11C">
        <w:rPr>
          <w:sz w:val="22"/>
          <w:szCs w:val="22"/>
        </w:rPr>
        <w:t>20</w:t>
      </w:r>
      <w:r w:rsidR="00C561B9" w:rsidRPr="234BD11C">
        <w:rPr>
          <w:sz w:val="22"/>
          <w:szCs w:val="22"/>
        </w:rPr>
        <w:t xml:space="preserve"> Reviewed by </w:t>
      </w:r>
      <w:r w:rsidR="07F7FD1A" w:rsidRPr="234BD11C">
        <w:rPr>
          <w:sz w:val="22"/>
          <w:szCs w:val="22"/>
        </w:rPr>
        <w:t>Kim Nguyen</w:t>
      </w:r>
    </w:p>
    <w:p w14:paraId="5DAB6C7B" w14:textId="642C9598" w:rsidR="00D357C1" w:rsidRDefault="1E6123DF" w:rsidP="1E6123DF">
      <w:pPr>
        <w:jc w:val="center"/>
        <w:rPr>
          <w:sz w:val="22"/>
          <w:szCs w:val="22"/>
        </w:rPr>
      </w:pPr>
      <w:r w:rsidRPr="00AA6023">
        <w:rPr>
          <w:sz w:val="22"/>
          <w:szCs w:val="22"/>
        </w:rPr>
        <w:t>Center for Information Assurance (CIAE) @City University of Seattle (</w:t>
      </w:r>
      <w:proofErr w:type="spellStart"/>
      <w:r w:rsidRPr="00AA6023">
        <w:rPr>
          <w:sz w:val="22"/>
          <w:szCs w:val="22"/>
        </w:rPr>
        <w:t>CityU</w:t>
      </w:r>
      <w:proofErr w:type="spellEnd"/>
      <w:r w:rsidRPr="00AA6023">
        <w:rPr>
          <w:sz w:val="22"/>
          <w:szCs w:val="22"/>
        </w:rPr>
        <w:t>)</w:t>
      </w:r>
    </w:p>
    <w:p w14:paraId="1D73C163" w14:textId="77777777" w:rsidR="0075572A" w:rsidRPr="00AA6023" w:rsidRDefault="0075572A" w:rsidP="1E6123DF">
      <w:pPr>
        <w:jc w:val="center"/>
        <w:rPr>
          <w:sz w:val="22"/>
          <w:szCs w:val="22"/>
        </w:rPr>
      </w:pPr>
    </w:p>
    <w:p w14:paraId="24AD4F49" w14:textId="31541F6F" w:rsidR="00373B21" w:rsidRDefault="00373B21" w:rsidP="00373B21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 w:rsidR="00B8169B">
        <w:rPr>
          <w:noProof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42564" w14:textId="77777777" w:rsidR="00156928" w:rsidRPr="00AA6023" w:rsidRDefault="00156928" w:rsidP="751C0802">
      <w:pPr>
        <w:rPr>
          <w:b/>
          <w:bCs/>
          <w:sz w:val="22"/>
          <w:szCs w:val="22"/>
        </w:rPr>
      </w:pPr>
    </w:p>
    <w:p w14:paraId="1AB53763" w14:textId="5C5ECE77" w:rsidR="00C561B9" w:rsidRPr="00E9010F" w:rsidRDefault="751C0802" w:rsidP="00E9010F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</w:p>
    <w:p w14:paraId="728979A7" w14:textId="0E3C0654" w:rsidR="00C561B9" w:rsidRPr="00E9010F" w:rsidRDefault="516CC9D7" w:rsidP="001C0712">
      <w:pPr>
        <w:pStyle w:val="ListParagraph"/>
        <w:numPr>
          <w:ilvl w:val="0"/>
          <w:numId w:val="5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 xml:space="preserve">This exercise </w:t>
      </w:r>
      <w:r w:rsidR="00E96947">
        <w:rPr>
          <w:sz w:val="22"/>
          <w:szCs w:val="22"/>
        </w:rPr>
        <w:t>will allow students to use their existing VirtualBox VM</w:t>
      </w:r>
      <w:r w:rsidRPr="00E9010F">
        <w:rPr>
          <w:sz w:val="22"/>
          <w:szCs w:val="22"/>
        </w:rPr>
        <w:t xml:space="preserve">. If you are working with a different Linux distribution, the set of shell commands may vary </w:t>
      </w:r>
      <w:r w:rsidR="00A02717">
        <w:rPr>
          <w:sz w:val="22"/>
          <w:szCs w:val="22"/>
        </w:rPr>
        <w:t xml:space="preserve">depending on OS version. </w:t>
      </w:r>
    </w:p>
    <w:p w14:paraId="5137A4D8" w14:textId="7C356E12" w:rsidR="58053680" w:rsidRPr="00E9010F" w:rsidRDefault="03B8F266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="00E96947">
        <w:rPr>
          <w:sz w:val="22"/>
          <w:szCs w:val="22"/>
        </w:rPr>
        <w:t>ir existing VirtualBox VM</w:t>
      </w:r>
      <w:r w:rsidR="58053680" w:rsidRPr="00E9010F">
        <w:rPr>
          <w:sz w:val="22"/>
          <w:szCs w:val="22"/>
        </w:rPr>
        <w:t xml:space="preserve"> that </w:t>
      </w:r>
      <w:r w:rsidRPr="00E9010F">
        <w:rPr>
          <w:sz w:val="22"/>
          <w:szCs w:val="22"/>
        </w:rPr>
        <w:t>they</w:t>
      </w:r>
      <w:r w:rsidR="58053680" w:rsidRPr="00E9010F">
        <w:rPr>
          <w:sz w:val="22"/>
          <w:szCs w:val="22"/>
        </w:rPr>
        <w:t xml:space="preserve"> created </w:t>
      </w:r>
      <w:r w:rsidR="110771A1" w:rsidRPr="00E9010F">
        <w:rPr>
          <w:sz w:val="22"/>
          <w:szCs w:val="22"/>
        </w:rPr>
        <w:t>i</w:t>
      </w:r>
      <w:r w:rsidR="58053680" w:rsidRPr="00E9010F">
        <w:rPr>
          <w:sz w:val="22"/>
          <w:szCs w:val="22"/>
        </w:rPr>
        <w:t>n the module 1</w:t>
      </w:r>
      <w:r w:rsidR="110771A1" w:rsidRPr="00E9010F">
        <w:rPr>
          <w:sz w:val="22"/>
          <w:szCs w:val="22"/>
        </w:rPr>
        <w:t xml:space="preserve"> exercise</w:t>
      </w:r>
      <w:r w:rsidR="58053680" w:rsidRPr="00E9010F">
        <w:rPr>
          <w:sz w:val="22"/>
          <w:szCs w:val="22"/>
        </w:rPr>
        <w:t>.</w:t>
      </w:r>
    </w:p>
    <w:p w14:paraId="39E5A349" w14:textId="5FC683CD" w:rsidR="58053680" w:rsidRPr="0069440F" w:rsidRDefault="58053680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 xml:space="preserve">All commands and code discussed in this exercise </w:t>
      </w:r>
      <w:r w:rsidR="00E96947">
        <w:rPr>
          <w:sz w:val="22"/>
          <w:szCs w:val="22"/>
        </w:rPr>
        <w:t xml:space="preserve">could various </w:t>
      </w:r>
      <w:proofErr w:type="gramStart"/>
      <w:r w:rsidR="00E96947">
        <w:rPr>
          <w:sz w:val="22"/>
          <w:szCs w:val="22"/>
        </w:rPr>
        <w:t>depending</w:t>
      </w:r>
      <w:proofErr w:type="gramEnd"/>
      <w:r w:rsidR="00E96947">
        <w:rPr>
          <w:sz w:val="22"/>
          <w:szCs w:val="22"/>
        </w:rPr>
        <w:t xml:space="preserve"> OS version. </w:t>
      </w:r>
    </w:p>
    <w:p w14:paraId="6316B00F" w14:textId="13A4C1B8" w:rsidR="008866C1" w:rsidRPr="00E9010F" w:rsidRDefault="008866C1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8866C1">
        <w:rPr>
          <w:color w:val="000000" w:themeColor="text1"/>
          <w:sz w:val="22"/>
          <w:szCs w:val="22"/>
        </w:rPr>
        <w:t>The directory path shown in screenshots may be different from yours.</w:t>
      </w:r>
    </w:p>
    <w:p w14:paraId="4459F733" w14:textId="6BBCB622" w:rsidR="00C561B9" w:rsidRPr="00E9010F" w:rsidRDefault="516CC9D7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="7F3CFB0A" w:rsidRPr="00E9010F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59F1D400" w14:textId="0E085E7D" w:rsidR="00C561B9" w:rsidRPr="00E9010F" w:rsidRDefault="4EAB40D3" w:rsidP="001C071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 below </w:t>
      </w:r>
      <w:r w:rsidR="7A92BB44" w:rsidRPr="00E9010F">
        <w:rPr>
          <w:sz w:val="22"/>
          <w:szCs w:val="22"/>
        </w:rPr>
        <w:t>and ex</w:t>
      </w:r>
      <w:r w:rsidR="3BC02387" w:rsidRPr="00E9010F">
        <w:rPr>
          <w:sz w:val="22"/>
          <w:szCs w:val="22"/>
        </w:rPr>
        <w:t>periment in the Ubuntu console</w:t>
      </w:r>
      <w:r w:rsidR="7A92BB44" w:rsidRPr="00E9010F">
        <w:rPr>
          <w:sz w:val="22"/>
          <w:szCs w:val="22"/>
        </w:rPr>
        <w:t xml:space="preserve"> </w:t>
      </w:r>
      <w:r w:rsidR="2ED4938D" w:rsidRPr="00E9010F">
        <w:rPr>
          <w:sz w:val="22"/>
          <w:szCs w:val="22"/>
        </w:rPr>
        <w:t>and t</w:t>
      </w:r>
      <w:r w:rsidR="516CC9D7" w:rsidRPr="00E9010F">
        <w:rPr>
          <w:sz w:val="22"/>
          <w:szCs w:val="22"/>
        </w:rPr>
        <w:t xml:space="preserve">ry to solve the problem yourself.  </w:t>
      </w:r>
    </w:p>
    <w:p w14:paraId="0DCD0161" w14:textId="5F5D58E2" w:rsidR="00C561B9" w:rsidRPr="00E9010F" w:rsidRDefault="516CC9D7" w:rsidP="001C071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2EB378F" w14:textId="77777777" w:rsidR="00C561B9" w:rsidRPr="00AA6023" w:rsidRDefault="00C561B9" w:rsidP="00252C3D">
      <w:pPr>
        <w:rPr>
          <w:b/>
          <w:sz w:val="22"/>
          <w:szCs w:val="22"/>
        </w:rPr>
      </w:pPr>
    </w:p>
    <w:p w14:paraId="0799489B" w14:textId="77777777" w:rsidR="00252C3D" w:rsidRPr="00151F8A" w:rsidRDefault="000A32D3" w:rsidP="00252C3D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00DB6F2F" w14:textId="3CB6A784" w:rsidR="06CC1AA4" w:rsidRPr="00E9010F" w:rsidRDefault="06CC1AA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="32F53205" w:rsidRPr="00E9010F">
        <w:rPr>
          <w:sz w:val="22"/>
          <w:szCs w:val="22"/>
        </w:rPr>
        <w:t>udent</w:t>
      </w:r>
      <w:r w:rsidR="0069440F">
        <w:rPr>
          <w:sz w:val="22"/>
          <w:szCs w:val="22"/>
        </w:rPr>
        <w:t>s</w:t>
      </w:r>
      <w:r w:rsidR="32F53205" w:rsidRPr="00E9010F">
        <w:rPr>
          <w:sz w:val="22"/>
          <w:szCs w:val="22"/>
        </w:rPr>
        <w:t xml:space="preserve"> will</w:t>
      </w:r>
      <w:r w:rsidR="1DE0FC7B" w:rsidRPr="00E9010F">
        <w:rPr>
          <w:sz w:val="22"/>
          <w:szCs w:val="22"/>
        </w:rPr>
        <w:t xml:space="preserve"> be able to</w:t>
      </w:r>
      <w:r w:rsidR="32F53205" w:rsidRPr="00E9010F">
        <w:rPr>
          <w:sz w:val="22"/>
          <w:szCs w:val="22"/>
        </w:rPr>
        <w:t>:</w:t>
      </w:r>
    </w:p>
    <w:p w14:paraId="6AB0E665" w14:textId="73252F15" w:rsidR="002A7B4B" w:rsidRDefault="00415749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oncatenate strings</w:t>
      </w:r>
    </w:p>
    <w:p w14:paraId="748C3A54" w14:textId="698833E3" w:rsidR="000A3CEF" w:rsidRDefault="000A3CEF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Process character by character and reverse a string</w:t>
      </w:r>
    </w:p>
    <w:p w14:paraId="159782AA" w14:textId="39BEB82C" w:rsidR="002B2142" w:rsidRPr="00AA6023" w:rsidRDefault="004571D4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onvert cases</w:t>
      </w:r>
    </w:p>
    <w:p w14:paraId="3A26C02B" w14:textId="64AC463A" w:rsidR="00AC59B5" w:rsidRDefault="000A3CEF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Insert characters in</w:t>
      </w:r>
      <w:r w:rsidR="0069440F">
        <w:rPr>
          <w:sz w:val="22"/>
          <w:szCs w:val="22"/>
        </w:rPr>
        <w:t>to</w:t>
      </w:r>
      <w:r w:rsidRPr="000A3CEF">
        <w:rPr>
          <w:sz w:val="22"/>
          <w:szCs w:val="22"/>
        </w:rPr>
        <w:t xml:space="preserve"> a string</w:t>
      </w:r>
    </w:p>
    <w:p w14:paraId="053A62E3" w14:textId="6181CACF" w:rsidR="000A3CEF" w:rsidRDefault="000A3CEF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Trim unwanted characters</w:t>
      </w:r>
    </w:p>
    <w:p w14:paraId="6A05A809" w14:textId="77777777" w:rsidR="004C21BC" w:rsidRPr="00685D07" w:rsidRDefault="004C21BC" w:rsidP="00E9010F">
      <w:pPr>
        <w:pStyle w:val="ListParagraph"/>
        <w:ind w:left="0"/>
        <w:rPr>
          <w:sz w:val="22"/>
          <w:szCs w:val="22"/>
        </w:rPr>
      </w:pPr>
    </w:p>
    <w:p w14:paraId="0B8B170E" w14:textId="521AB567" w:rsidR="00D06377" w:rsidRPr="001A1D40" w:rsidRDefault="00D06377" w:rsidP="004C21BC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="5802FE65" w:rsidRPr="001A1D40">
        <w:rPr>
          <w:b/>
          <w:bCs/>
          <w:sz w:val="22"/>
          <w:szCs w:val="22"/>
        </w:rPr>
        <w:t>s</w:t>
      </w:r>
    </w:p>
    <w:p w14:paraId="3496D2D4" w14:textId="7E58BFF0" w:rsidR="002370B1" w:rsidRDefault="002370B1" w:rsidP="001C0712">
      <w:pPr>
        <w:pStyle w:val="Heading1"/>
        <w:numPr>
          <w:ilvl w:val="0"/>
          <w:numId w:val="3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14:paraId="7A7A67DF" w14:textId="71FCCFD3" w:rsidR="00597111" w:rsidRPr="00597111" w:rsidRDefault="005D11C1" w:rsidP="00597111">
      <w:pPr>
        <w:pStyle w:val="ListParagraph"/>
        <w:rPr>
          <w:sz w:val="22"/>
          <w:szCs w:val="22"/>
        </w:rPr>
      </w:pPr>
      <w:hyperlink r:id="rId11" w:history="1">
        <w:r w:rsidR="00597111" w:rsidRPr="00F617EC">
          <w:rPr>
            <w:rStyle w:val="Hyperlink"/>
          </w:rPr>
          <w:t>https://ss64.com/bash/</w:t>
        </w:r>
      </w:hyperlink>
    </w:p>
    <w:p w14:paraId="2DC84569" w14:textId="77777777" w:rsidR="00597111" w:rsidRPr="00597111" w:rsidRDefault="00597111" w:rsidP="00597111">
      <w:pPr>
        <w:ind w:left="720"/>
        <w:rPr>
          <w:lang w:eastAsia="en-US"/>
        </w:rPr>
      </w:pPr>
    </w:p>
    <w:p w14:paraId="52CF93D2" w14:textId="6FE61BC1" w:rsidR="00597111" w:rsidRPr="00597111" w:rsidRDefault="00597111" w:rsidP="001C0712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14:paraId="32D0EB35" w14:textId="6E5FBCA7" w:rsidR="00597111" w:rsidRDefault="005D11C1" w:rsidP="00597111">
      <w:pPr>
        <w:pStyle w:val="ListParagraph"/>
      </w:pPr>
      <w:hyperlink r:id="rId12" w:history="1">
        <w:r w:rsidR="00597111" w:rsidRPr="00F617EC">
          <w:rPr>
            <w:rStyle w:val="Hyperlink"/>
          </w:rPr>
          <w:t>https://wiki.gentoo.org/wiki/Nano/Basics_Guide</w:t>
        </w:r>
      </w:hyperlink>
    </w:p>
    <w:p w14:paraId="582AA370" w14:textId="5A107346" w:rsidR="002370B1" w:rsidRDefault="002370B1" w:rsidP="00597111">
      <w:pPr>
        <w:ind w:left="720"/>
        <w:rPr>
          <w:sz w:val="22"/>
          <w:szCs w:val="22"/>
        </w:rPr>
      </w:pPr>
    </w:p>
    <w:p w14:paraId="442331D3" w14:textId="77777777" w:rsidR="002370B1" w:rsidRPr="002370B1" w:rsidRDefault="002370B1" w:rsidP="002370B1">
      <w:pPr>
        <w:rPr>
          <w:sz w:val="22"/>
          <w:szCs w:val="22"/>
        </w:rPr>
      </w:pPr>
    </w:p>
    <w:p w14:paraId="48F0BAB4" w14:textId="22B18327" w:rsidR="0075337C" w:rsidRPr="00AA6023" w:rsidRDefault="00BE1CCE" w:rsidP="007D5902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14:paraId="6C0D3051" w14:textId="7E6EA31D" w:rsidR="00440849" w:rsidRDefault="00440849" w:rsidP="001C0712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onnect to your </w:t>
      </w:r>
      <w:r w:rsidR="00E96947">
        <w:rPr>
          <w:color w:val="000000" w:themeColor="text1"/>
          <w:sz w:val="22"/>
          <w:szCs w:val="22"/>
        </w:rPr>
        <w:t>VirtualBox VM</w:t>
      </w:r>
    </w:p>
    <w:p w14:paraId="05BF15BB" w14:textId="28E46EA6" w:rsidR="00004B35" w:rsidRDefault="00E96947" w:rsidP="234BD11C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reate a </w:t>
      </w:r>
      <w:r w:rsidR="00004B35" w:rsidRPr="234BD11C">
        <w:rPr>
          <w:color w:val="000000" w:themeColor="text1"/>
          <w:sz w:val="22"/>
          <w:szCs w:val="22"/>
        </w:rPr>
        <w:t xml:space="preserve">directory </w:t>
      </w:r>
      <w:r>
        <w:rPr>
          <w:color w:val="000000" w:themeColor="text1"/>
          <w:sz w:val="22"/>
          <w:szCs w:val="22"/>
        </w:rPr>
        <w:t>(</w:t>
      </w:r>
      <w:proofErr w:type="spellStart"/>
      <w:r>
        <w:rPr>
          <w:color w:val="000000" w:themeColor="text1"/>
          <w:sz w:val="22"/>
          <w:szCs w:val="22"/>
        </w:rPr>
        <w:t>mkdir</w:t>
      </w:r>
      <w:proofErr w:type="spellEnd"/>
      <w:r>
        <w:rPr>
          <w:color w:val="000000" w:themeColor="text1"/>
          <w:sz w:val="22"/>
          <w:szCs w:val="22"/>
        </w:rPr>
        <w:t xml:space="preserve">) </w:t>
      </w:r>
      <w:r w:rsidR="7CE500C6" w:rsidRPr="234BD11C">
        <w:rPr>
          <w:color w:val="000000" w:themeColor="text1"/>
          <w:sz w:val="22"/>
          <w:szCs w:val="22"/>
        </w:rPr>
        <w:t>IS340-Summer-202</w:t>
      </w:r>
      <w:r>
        <w:rPr>
          <w:color w:val="000000" w:themeColor="text1"/>
          <w:sz w:val="22"/>
          <w:szCs w:val="22"/>
        </w:rPr>
        <w:t>1/YOURNAME</w:t>
      </w:r>
    </w:p>
    <w:p w14:paraId="20B1AF60" w14:textId="5A728405" w:rsidR="00004B35" w:rsidRDefault="00004B35" w:rsidP="00004B35">
      <w:pPr>
        <w:pStyle w:val="ListParagraph"/>
        <w:ind w:left="360"/>
        <w:rPr>
          <w:color w:val="000000" w:themeColor="text1"/>
          <w:sz w:val="22"/>
          <w:szCs w:val="22"/>
        </w:rPr>
      </w:pPr>
      <w:r w:rsidRPr="234BD11C">
        <w:rPr>
          <w:color w:val="000000" w:themeColor="text1"/>
          <w:sz w:val="22"/>
          <w:szCs w:val="22"/>
        </w:rPr>
        <w:t>&gt;&gt;&gt; cd /</w:t>
      </w:r>
      <w:r w:rsidR="3F081D01" w:rsidRPr="234BD11C">
        <w:rPr>
          <w:color w:val="000000" w:themeColor="text1"/>
          <w:sz w:val="22"/>
          <w:szCs w:val="22"/>
        </w:rPr>
        <w:t xml:space="preserve"> IS340-Summer-202</w:t>
      </w:r>
      <w:r w:rsidR="00E96947">
        <w:rPr>
          <w:color w:val="000000" w:themeColor="text1"/>
          <w:sz w:val="22"/>
          <w:szCs w:val="22"/>
        </w:rPr>
        <w:t>1</w:t>
      </w:r>
      <w:r w:rsidRPr="234BD11C">
        <w:rPr>
          <w:color w:val="000000" w:themeColor="text1"/>
          <w:sz w:val="22"/>
          <w:szCs w:val="22"/>
        </w:rPr>
        <w:t>/YOURNAME</w:t>
      </w:r>
    </w:p>
    <w:p w14:paraId="1957C693" w14:textId="7D1FB85A" w:rsidR="00606413" w:rsidRDefault="00606413" w:rsidP="00004B3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change YOURNAME to your real nam</w:t>
      </w:r>
      <w:r w:rsidR="00441DCF">
        <w:rPr>
          <w:color w:val="000000" w:themeColor="text1"/>
          <w:sz w:val="22"/>
          <w:szCs w:val="22"/>
        </w:rPr>
        <w:t>e</w:t>
      </w:r>
    </w:p>
    <w:p w14:paraId="690C5843" w14:textId="77777777" w:rsidR="00004B35" w:rsidRDefault="00004B35" w:rsidP="00004B35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CB3CE00" w14:textId="6D904572" w:rsidR="002B2142" w:rsidRPr="00BE1CCE" w:rsidRDefault="00440849" w:rsidP="001C0712">
      <w:pPr>
        <w:pStyle w:val="ListParagraph"/>
        <w:numPr>
          <w:ilvl w:val="0"/>
          <w:numId w:val="2"/>
        </w:numPr>
        <w:ind w:left="360"/>
      </w:pPr>
      <w:r w:rsidRPr="234BD11C">
        <w:rPr>
          <w:color w:val="000000" w:themeColor="text1"/>
          <w:sz w:val="22"/>
          <w:szCs w:val="22"/>
        </w:rPr>
        <w:t xml:space="preserve">Create a </w:t>
      </w:r>
      <w:r w:rsidR="00BE1CCE" w:rsidRPr="234BD11C">
        <w:rPr>
          <w:color w:val="000000" w:themeColor="text1"/>
          <w:sz w:val="22"/>
          <w:szCs w:val="22"/>
        </w:rPr>
        <w:t>Module</w:t>
      </w:r>
      <w:r w:rsidR="6B01BB1C" w:rsidRPr="234BD11C">
        <w:rPr>
          <w:color w:val="000000" w:themeColor="text1"/>
          <w:sz w:val="22"/>
          <w:szCs w:val="22"/>
        </w:rPr>
        <w:t>9</w:t>
      </w:r>
      <w:r w:rsidR="00BE1CCE" w:rsidRPr="234BD11C">
        <w:rPr>
          <w:color w:val="000000" w:themeColor="text1"/>
          <w:sz w:val="22"/>
          <w:szCs w:val="22"/>
        </w:rPr>
        <w:t xml:space="preserve"> directory under </w:t>
      </w:r>
      <w:r w:rsidR="00606413" w:rsidRPr="234BD11C">
        <w:rPr>
          <w:color w:val="000000" w:themeColor="text1"/>
          <w:sz w:val="22"/>
          <w:szCs w:val="22"/>
        </w:rPr>
        <w:t xml:space="preserve">YOURNAME </w:t>
      </w:r>
      <w:r w:rsidR="00BE1CCE" w:rsidRPr="234BD11C">
        <w:rPr>
          <w:color w:val="000000" w:themeColor="text1"/>
          <w:sz w:val="22"/>
          <w:szCs w:val="22"/>
        </w:rPr>
        <w:t>directory.</w:t>
      </w:r>
    </w:p>
    <w:p w14:paraId="4EA73E13" w14:textId="51A98E3A" w:rsidR="00BE1CCE" w:rsidRPr="00BE1CCE" w:rsidRDefault="00BE1CCE" w:rsidP="00E9010F">
      <w:pPr>
        <w:ind w:firstLine="360"/>
        <w:rPr>
          <w:color w:val="000000" w:themeColor="text1"/>
          <w:sz w:val="22"/>
          <w:szCs w:val="22"/>
        </w:rPr>
      </w:pPr>
      <w:r w:rsidRPr="234BD11C">
        <w:rPr>
          <w:color w:val="000000" w:themeColor="text1"/>
          <w:sz w:val="22"/>
          <w:szCs w:val="22"/>
        </w:rPr>
        <w:t xml:space="preserve">&gt;&gt;&gt; </w:t>
      </w:r>
      <w:proofErr w:type="spellStart"/>
      <w:r w:rsidRPr="234BD11C">
        <w:rPr>
          <w:color w:val="000000" w:themeColor="text1"/>
          <w:sz w:val="22"/>
          <w:szCs w:val="22"/>
        </w:rPr>
        <w:t>mkdir</w:t>
      </w:r>
      <w:proofErr w:type="spellEnd"/>
      <w:r w:rsidRPr="234BD11C">
        <w:rPr>
          <w:color w:val="000000" w:themeColor="text1"/>
          <w:sz w:val="22"/>
          <w:szCs w:val="22"/>
        </w:rPr>
        <w:t xml:space="preserve"> Module</w:t>
      </w:r>
      <w:r w:rsidR="21249B36" w:rsidRPr="234BD11C">
        <w:rPr>
          <w:color w:val="000000" w:themeColor="text1"/>
          <w:sz w:val="22"/>
          <w:szCs w:val="22"/>
        </w:rPr>
        <w:t>9</w:t>
      </w:r>
    </w:p>
    <w:p w14:paraId="76C37474" w14:textId="03C1272C" w:rsidR="50037A18" w:rsidRPr="00E9010F" w:rsidRDefault="50037A18" w:rsidP="00E9010F">
      <w:pPr>
        <w:ind w:firstLine="360"/>
        <w:rPr>
          <w:color w:val="000000" w:themeColor="text1"/>
          <w:sz w:val="22"/>
          <w:szCs w:val="22"/>
        </w:rPr>
      </w:pPr>
    </w:p>
    <w:p w14:paraId="640D184B" w14:textId="55395377" w:rsidR="002B2142" w:rsidRPr="00AC439E" w:rsidRDefault="00BE1CCE" w:rsidP="001C0712">
      <w:pPr>
        <w:pStyle w:val="ListParagraph"/>
        <w:numPr>
          <w:ilvl w:val="0"/>
          <w:numId w:val="2"/>
        </w:numPr>
        <w:ind w:left="360"/>
      </w:pPr>
      <w:r w:rsidRPr="234BD11C">
        <w:rPr>
          <w:color w:val="000000" w:themeColor="text1"/>
          <w:sz w:val="22"/>
          <w:szCs w:val="22"/>
        </w:rPr>
        <w:t>Navigate to the Module</w:t>
      </w:r>
      <w:r w:rsidR="7DF9F4F5" w:rsidRPr="234BD11C">
        <w:rPr>
          <w:color w:val="000000" w:themeColor="text1"/>
          <w:sz w:val="22"/>
          <w:szCs w:val="22"/>
        </w:rPr>
        <w:t>9</w:t>
      </w:r>
      <w:r w:rsidRPr="234BD11C">
        <w:rPr>
          <w:color w:val="000000" w:themeColor="text1"/>
          <w:sz w:val="22"/>
          <w:szCs w:val="22"/>
        </w:rPr>
        <w:t xml:space="preserve"> directory.</w:t>
      </w:r>
    </w:p>
    <w:p w14:paraId="6EE6B132" w14:textId="69C29E3D" w:rsidR="00AC439E" w:rsidRDefault="00AC439E" w:rsidP="234BD11C">
      <w:pPr>
        <w:ind w:left="360"/>
        <w:rPr>
          <w:color w:val="000000" w:themeColor="text1"/>
          <w:sz w:val="22"/>
          <w:szCs w:val="22"/>
        </w:rPr>
      </w:pPr>
      <w:r w:rsidRPr="234BD11C">
        <w:rPr>
          <w:color w:val="000000" w:themeColor="text1"/>
          <w:sz w:val="22"/>
          <w:szCs w:val="22"/>
        </w:rPr>
        <w:lastRenderedPageBreak/>
        <w:t>&gt;&gt;&gt; cd Module</w:t>
      </w:r>
      <w:r w:rsidR="19A443A2" w:rsidRPr="234BD11C">
        <w:rPr>
          <w:color w:val="000000" w:themeColor="text1"/>
          <w:sz w:val="22"/>
          <w:szCs w:val="22"/>
        </w:rPr>
        <w:t>9</w:t>
      </w:r>
    </w:p>
    <w:p w14:paraId="6E11498A" w14:textId="5F2B599C" w:rsidR="002B2142" w:rsidRDefault="002B2142" w:rsidP="002B2142">
      <w:pPr>
        <w:rPr>
          <w:color w:val="000000" w:themeColor="text1"/>
          <w:sz w:val="22"/>
          <w:szCs w:val="22"/>
          <w:lang w:eastAsia="en-US"/>
        </w:rPr>
      </w:pPr>
    </w:p>
    <w:p w14:paraId="1D199D9A" w14:textId="77777777" w:rsidR="00AF1FF6" w:rsidRDefault="00AF1FF6" w:rsidP="002B2142"/>
    <w:p w14:paraId="7E1EF822" w14:textId="367E5133" w:rsidR="002B2142" w:rsidRPr="00E9010F" w:rsidRDefault="00415749" w:rsidP="002B2142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oncatenate strings</w:t>
      </w:r>
    </w:p>
    <w:p w14:paraId="3C678396" w14:textId="4A7DB8D7" w:rsidR="001C0712" w:rsidRDefault="00415749" w:rsidP="008F5931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ncatenating strings is very easy in the Bash. Try it by typing follow commands</w:t>
      </w:r>
      <w:r w:rsidR="00CE02F1">
        <w:rPr>
          <w:color w:val="000000" w:themeColor="text1"/>
          <w:sz w:val="22"/>
          <w:szCs w:val="22"/>
        </w:rPr>
        <w:t>:</w:t>
      </w:r>
    </w:p>
    <w:p w14:paraId="5428DE7B" w14:textId="4AD2674A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1=Kevin</w:t>
      </w:r>
    </w:p>
    <w:p w14:paraId="04D16F5B" w14:textId="057E6A0E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2=Wang</w:t>
      </w:r>
    </w:p>
    <w:p w14:paraId="5DB75707" w14:textId="3A01E762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5267A7" w:rsidRPr="005267A7">
        <w:rPr>
          <w:color w:val="000000" w:themeColor="text1"/>
          <w:sz w:val="22"/>
          <w:szCs w:val="22"/>
        </w:rPr>
        <w:t>str3="$str1 $str2 says hi"</w:t>
      </w:r>
    </w:p>
    <w:p w14:paraId="761665D4" w14:textId="6CB01BC2" w:rsidR="005267A7" w:rsidRDefault="005267A7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str3</w:t>
      </w:r>
      <w:r w:rsidR="005766CD">
        <w:rPr>
          <w:color w:val="000000" w:themeColor="text1"/>
          <w:sz w:val="22"/>
          <w:szCs w:val="22"/>
        </w:rPr>
        <w:t xml:space="preserve"> </w:t>
      </w:r>
    </w:p>
    <w:p w14:paraId="674170E8" w14:textId="635177DF" w:rsidR="0028343C" w:rsidRPr="00CE02F1" w:rsidRDefault="005766CD" w:rsidP="005766CD">
      <w:pPr>
        <w:pStyle w:val="ListParagraph"/>
        <w:ind w:left="360"/>
        <w:rPr>
          <w:color w:val="000000" w:themeColor="text1"/>
          <w:sz w:val="22"/>
          <w:szCs w:val="22"/>
        </w:rPr>
      </w:pPr>
      <w:r w:rsidRPr="005766CD">
        <w:rPr>
          <w:noProof/>
          <w:color w:val="000000" w:themeColor="text1"/>
          <w:sz w:val="22"/>
          <w:szCs w:val="22"/>
        </w:rPr>
        <w:drawing>
          <wp:inline distT="0" distB="0" distL="0" distR="0" wp14:anchorId="6B5C519B" wp14:editId="4FB38831">
            <wp:extent cx="4546600" cy="148590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466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EB802" w14:textId="464553E9" w:rsidR="002B2142" w:rsidRPr="00682DFC" w:rsidRDefault="00EE61DE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After Bash 3.1, we can use += operator to concatenate strings. Test it by typing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00682DFC">
        <w:rPr>
          <w:color w:val="000000" w:themeColor="text1"/>
          <w:sz w:val="22"/>
          <w:szCs w:val="22"/>
        </w:rPr>
        <w:t>:</w:t>
      </w:r>
    </w:p>
    <w:p w14:paraId="28B3FFEC" w14:textId="35F52316" w:rsidR="00682DFC" w:rsidRDefault="00682DFC" w:rsidP="00682DF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</w:t>
      </w:r>
      <w:r w:rsidR="00EE61DE">
        <w:rPr>
          <w:color w:val="000000" w:themeColor="text1"/>
          <w:sz w:val="22"/>
          <w:szCs w:val="22"/>
        </w:rPr>
        <w:t xml:space="preserve"> str3+=” there.”</w:t>
      </w:r>
    </w:p>
    <w:p w14:paraId="6766835E" w14:textId="67217B5E" w:rsidR="00EE61DE" w:rsidRPr="00EE61DE" w:rsidRDefault="00EE61DE" w:rsidP="00EE61D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str3</w:t>
      </w:r>
    </w:p>
    <w:p w14:paraId="553733B7" w14:textId="00324E4C" w:rsidR="00EE61DE" w:rsidRDefault="00A22E21" w:rsidP="005766CD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</w:t>
      </w:r>
      <w:r w:rsidR="00EE61DE">
        <w:rPr>
          <w:color w:val="000000" w:themeColor="text1"/>
          <w:sz w:val="22"/>
          <w:szCs w:val="22"/>
        </w:rPr>
        <w:t xml:space="preserve"> directly copy commands will not work since the Word uses different double quote marks. Please type the command by yourself.</w:t>
      </w:r>
    </w:p>
    <w:p w14:paraId="23AE89D6" w14:textId="71A291CD" w:rsidR="00415749" w:rsidRPr="005766CD" w:rsidRDefault="005766CD" w:rsidP="005766CD">
      <w:pPr>
        <w:pStyle w:val="ListParagraph"/>
        <w:ind w:left="360"/>
        <w:rPr>
          <w:color w:val="000000" w:themeColor="text1"/>
          <w:sz w:val="22"/>
          <w:szCs w:val="22"/>
        </w:rPr>
      </w:pPr>
      <w:r w:rsidRPr="005766CD">
        <w:rPr>
          <w:noProof/>
          <w:color w:val="000000" w:themeColor="text1"/>
          <w:sz w:val="22"/>
          <w:szCs w:val="22"/>
        </w:rPr>
        <w:drawing>
          <wp:inline distT="0" distB="0" distL="0" distR="0" wp14:anchorId="26177810" wp14:editId="6D65B375">
            <wp:extent cx="1892300" cy="520700"/>
            <wp:effectExtent l="0" t="0" r="0" b="0"/>
            <wp:docPr id="11" name="Picture 1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 screen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923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34B77" w14:textId="27157C23" w:rsidR="00415749" w:rsidRPr="00E9010F" w:rsidRDefault="00351A64" w:rsidP="00415749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Process character by character and reverse a string</w:t>
      </w:r>
    </w:p>
    <w:p w14:paraId="15931782" w14:textId="104B9D35" w:rsidR="00415749" w:rsidRDefault="00351A64" w:rsidP="00415749">
      <w:pPr>
        <w:pStyle w:val="ListParagraph"/>
        <w:numPr>
          <w:ilvl w:val="0"/>
          <w:numId w:val="1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est the follow</w:t>
      </w:r>
      <w:r w:rsidR="00770C4D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 to see how bash script can get whole string without the first or last character</w:t>
      </w:r>
      <w:r w:rsidR="00415749">
        <w:rPr>
          <w:color w:val="000000" w:themeColor="text1"/>
          <w:sz w:val="22"/>
          <w:szCs w:val="22"/>
        </w:rPr>
        <w:t>:</w:t>
      </w:r>
    </w:p>
    <w:p w14:paraId="72F49979" w14:textId="322190DE" w:rsidR="00351A64" w:rsidRDefault="00351A64" w:rsidP="00351A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testString</w:t>
      </w:r>
      <w:proofErr w:type="spellEnd"/>
      <w:r>
        <w:rPr>
          <w:color w:val="000000" w:themeColor="text1"/>
          <w:sz w:val="22"/>
          <w:szCs w:val="22"/>
        </w:rPr>
        <w:t>=</w:t>
      </w:r>
      <w:proofErr w:type="spellStart"/>
      <w:r>
        <w:rPr>
          <w:color w:val="000000" w:themeColor="text1"/>
          <w:sz w:val="22"/>
          <w:szCs w:val="22"/>
        </w:rPr>
        <w:t>TestString</w:t>
      </w:r>
      <w:proofErr w:type="spellEnd"/>
    </w:p>
    <w:p w14:paraId="4CBF583C" w14:textId="778C4FAF" w:rsidR="00351A64" w:rsidRDefault="00351A64" w:rsidP="00351A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</w:t>
      </w:r>
      <w:proofErr w:type="spellStart"/>
      <w:r>
        <w:rPr>
          <w:color w:val="000000" w:themeColor="text1"/>
          <w:sz w:val="22"/>
          <w:szCs w:val="22"/>
        </w:rPr>
        <w:t>testString</w:t>
      </w:r>
      <w:proofErr w:type="spellEnd"/>
      <w:r>
        <w:rPr>
          <w:color w:val="000000" w:themeColor="text1"/>
          <w:sz w:val="22"/>
          <w:szCs w:val="22"/>
        </w:rPr>
        <w:t>#?}</w:t>
      </w:r>
    </w:p>
    <w:p w14:paraId="5CD9EF2C" w14:textId="0185C3EE" w:rsidR="00351A64" w:rsidRDefault="00351A64" w:rsidP="007B3DAA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</w:t>
      </w:r>
      <w:proofErr w:type="spellStart"/>
      <w:r>
        <w:rPr>
          <w:color w:val="000000" w:themeColor="text1"/>
          <w:sz w:val="22"/>
          <w:szCs w:val="22"/>
        </w:rPr>
        <w:t>testString</w:t>
      </w:r>
      <w:proofErr w:type="spellEnd"/>
      <w:r>
        <w:rPr>
          <w:color w:val="000000" w:themeColor="text1"/>
          <w:sz w:val="22"/>
          <w:szCs w:val="22"/>
        </w:rPr>
        <w:t>%?}</w:t>
      </w:r>
    </w:p>
    <w:p w14:paraId="03BA28A7" w14:textId="5689A92C" w:rsidR="007B3DAA" w:rsidRDefault="007B3DAA" w:rsidP="007B3DAA">
      <w:pPr>
        <w:pStyle w:val="ListParagraph"/>
        <w:ind w:left="360"/>
        <w:rPr>
          <w:color w:val="000000" w:themeColor="text1"/>
          <w:sz w:val="22"/>
          <w:szCs w:val="22"/>
        </w:rPr>
      </w:pPr>
      <w:r w:rsidRPr="007B3DAA">
        <w:rPr>
          <w:noProof/>
          <w:color w:val="000000" w:themeColor="text1"/>
          <w:sz w:val="22"/>
          <w:szCs w:val="22"/>
        </w:rPr>
        <w:drawing>
          <wp:inline distT="0" distB="0" distL="0" distR="0" wp14:anchorId="7A2BDE3D" wp14:editId="7FF9C184">
            <wp:extent cx="2209800" cy="762000"/>
            <wp:effectExtent l="0" t="0" r="0" b="0"/>
            <wp:docPr id="12" name="Picture 1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AAF48" w14:textId="675CA66F" w:rsidR="004F2080" w:rsidRDefault="004F2080" w:rsidP="004F208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#? </w:t>
      </w:r>
      <w:r w:rsidR="00770C4D">
        <w:rPr>
          <w:color w:val="000000" w:themeColor="text1"/>
          <w:sz w:val="22"/>
          <w:szCs w:val="22"/>
        </w:rPr>
        <w:t>m</w:t>
      </w:r>
      <w:r>
        <w:rPr>
          <w:color w:val="000000" w:themeColor="text1"/>
          <w:sz w:val="22"/>
          <w:szCs w:val="22"/>
        </w:rPr>
        <w:t xml:space="preserve">eans marking one character from beginning and %? </w:t>
      </w:r>
      <w:r w:rsidR="00770C4D">
        <w:rPr>
          <w:color w:val="000000" w:themeColor="text1"/>
          <w:sz w:val="22"/>
          <w:szCs w:val="22"/>
        </w:rPr>
        <w:t>m</w:t>
      </w:r>
      <w:r>
        <w:rPr>
          <w:color w:val="000000" w:themeColor="text1"/>
          <w:sz w:val="22"/>
          <w:szCs w:val="22"/>
        </w:rPr>
        <w:t>eans marking one character from the end. You can use #?? to mark two characters.</w:t>
      </w:r>
    </w:p>
    <w:p w14:paraId="46F992B2" w14:textId="77777777" w:rsidR="00415749" w:rsidRPr="00CE02F1" w:rsidRDefault="00415749" w:rsidP="00415749">
      <w:pPr>
        <w:rPr>
          <w:color w:val="000000" w:themeColor="text1"/>
          <w:sz w:val="22"/>
          <w:szCs w:val="22"/>
        </w:rPr>
      </w:pPr>
    </w:p>
    <w:p w14:paraId="6F7D808A" w14:textId="22CE189C" w:rsidR="00415749" w:rsidRPr="00682DFC" w:rsidRDefault="004F2080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So, we can u</w:t>
      </w:r>
      <w:r w:rsidR="00351A64">
        <w:rPr>
          <w:color w:val="000000" w:themeColor="text1"/>
          <w:sz w:val="22"/>
          <w:szCs w:val="22"/>
        </w:rPr>
        <w:t>se the follow combined commands to get the first or last character</w:t>
      </w:r>
      <w:r w:rsidR="00415749">
        <w:rPr>
          <w:color w:val="000000" w:themeColor="text1"/>
          <w:sz w:val="22"/>
          <w:szCs w:val="22"/>
        </w:rPr>
        <w:t>:</w:t>
      </w:r>
    </w:p>
    <w:p w14:paraId="3CB93215" w14:textId="2361A4CD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351A64" w:rsidRPr="00351A64">
        <w:rPr>
          <w:color w:val="000000" w:themeColor="text1"/>
          <w:sz w:val="22"/>
          <w:szCs w:val="22"/>
        </w:rPr>
        <w:t>echo ${</w:t>
      </w:r>
      <w:proofErr w:type="spellStart"/>
      <w:r w:rsidR="00351A64" w:rsidRPr="00351A64">
        <w:rPr>
          <w:color w:val="000000" w:themeColor="text1"/>
          <w:sz w:val="22"/>
          <w:szCs w:val="22"/>
        </w:rPr>
        <w:t>testString</w:t>
      </w:r>
      <w:proofErr w:type="spellEnd"/>
      <w:r w:rsidR="00351A64" w:rsidRPr="00351A64">
        <w:rPr>
          <w:color w:val="000000" w:themeColor="text1"/>
          <w:sz w:val="22"/>
          <w:szCs w:val="22"/>
        </w:rPr>
        <w:t>%${</w:t>
      </w:r>
      <w:proofErr w:type="spellStart"/>
      <w:r w:rsidR="00351A64" w:rsidRPr="00351A64">
        <w:rPr>
          <w:color w:val="000000" w:themeColor="text1"/>
          <w:sz w:val="22"/>
          <w:szCs w:val="22"/>
        </w:rPr>
        <w:t>testString</w:t>
      </w:r>
      <w:proofErr w:type="spellEnd"/>
      <w:r w:rsidR="00351A64" w:rsidRPr="00351A64">
        <w:rPr>
          <w:color w:val="000000" w:themeColor="text1"/>
          <w:sz w:val="22"/>
          <w:szCs w:val="22"/>
        </w:rPr>
        <w:t>#?}}</w:t>
      </w:r>
    </w:p>
    <w:p w14:paraId="75FF26B7" w14:textId="716AE360" w:rsidR="00351A64" w:rsidRDefault="00351A64" w:rsidP="007B3DAA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351A64">
        <w:rPr>
          <w:color w:val="000000" w:themeColor="text1"/>
          <w:sz w:val="22"/>
          <w:szCs w:val="22"/>
        </w:rPr>
        <w:t>echo ${</w:t>
      </w:r>
      <w:proofErr w:type="spellStart"/>
      <w:r w:rsidRPr="00351A64">
        <w:rPr>
          <w:color w:val="000000" w:themeColor="text1"/>
          <w:sz w:val="22"/>
          <w:szCs w:val="22"/>
        </w:rPr>
        <w:t>testString</w:t>
      </w:r>
      <w:proofErr w:type="spellEnd"/>
      <w:r w:rsidRPr="00351A64">
        <w:rPr>
          <w:color w:val="000000" w:themeColor="text1"/>
          <w:sz w:val="22"/>
          <w:szCs w:val="22"/>
        </w:rPr>
        <w:t>#${testString%?}}</w:t>
      </w:r>
    </w:p>
    <w:p w14:paraId="2CA1C82C" w14:textId="0D5F6232" w:rsidR="007B3DAA" w:rsidRDefault="007B3DAA" w:rsidP="007B3DAA">
      <w:pPr>
        <w:pStyle w:val="ListParagraph"/>
        <w:ind w:left="360"/>
        <w:rPr>
          <w:color w:val="000000" w:themeColor="text1"/>
          <w:sz w:val="22"/>
          <w:szCs w:val="22"/>
        </w:rPr>
      </w:pPr>
      <w:r w:rsidRPr="007B3DAA">
        <w:rPr>
          <w:noProof/>
          <w:color w:val="000000" w:themeColor="text1"/>
          <w:sz w:val="22"/>
          <w:szCs w:val="22"/>
        </w:rPr>
        <w:drawing>
          <wp:inline distT="0" distB="0" distL="0" distR="0" wp14:anchorId="0E0F4153" wp14:editId="7A49CAD1">
            <wp:extent cx="3035300" cy="647700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353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6D9E1" w14:textId="77777777" w:rsidR="00A83FC8" w:rsidRDefault="00A83FC8" w:rsidP="007B3DAA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7E0E674E" w14:textId="6869EC67" w:rsidR="00415749" w:rsidRPr="002E45DE" w:rsidRDefault="004F2080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lastRenderedPageBreak/>
        <w:t xml:space="preserve">Try to use the technic we learned above to make a function that helps </w:t>
      </w:r>
      <w:r w:rsidR="0069440F">
        <w:rPr>
          <w:color w:val="000000" w:themeColor="text1"/>
          <w:sz w:val="22"/>
          <w:szCs w:val="22"/>
        </w:rPr>
        <w:t xml:space="preserve">to reverse </w:t>
      </w:r>
      <w:r>
        <w:rPr>
          <w:color w:val="000000" w:themeColor="text1"/>
          <w:sz w:val="22"/>
          <w:szCs w:val="22"/>
        </w:rPr>
        <w:t>a string. 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create a script file:</w:t>
      </w:r>
    </w:p>
    <w:p w14:paraId="11E0EB77" w14:textId="225AB277" w:rsidR="00415749" w:rsidRPr="004F2080" w:rsidRDefault="00415749" w:rsidP="004F208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4F2080">
        <w:rPr>
          <w:color w:val="000000" w:themeColor="text1"/>
          <w:sz w:val="22"/>
          <w:szCs w:val="22"/>
        </w:rPr>
        <w:t>nano Reverse.sh</w:t>
      </w:r>
    </w:p>
    <w:p w14:paraId="7CB5F903" w14:textId="77777777" w:rsidR="00415749" w:rsidRPr="002B2142" w:rsidRDefault="00415749" w:rsidP="00415749">
      <w:pPr>
        <w:pStyle w:val="ListParagraph"/>
        <w:ind w:left="360"/>
      </w:pPr>
    </w:p>
    <w:p w14:paraId="6C1EDE8D" w14:textId="429F23D4" w:rsidR="00415749" w:rsidRPr="004F2080" w:rsidRDefault="004F2080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</w:t>
      </w:r>
      <w:r w:rsidR="00415749">
        <w:rPr>
          <w:color w:val="000000" w:themeColor="text1"/>
          <w:sz w:val="22"/>
          <w:szCs w:val="22"/>
        </w:rPr>
        <w:t>yp</w:t>
      </w:r>
      <w:r>
        <w:rPr>
          <w:color w:val="000000" w:themeColor="text1"/>
          <w:sz w:val="22"/>
          <w:szCs w:val="22"/>
        </w:rPr>
        <w:t>e the script into the file as b</w:t>
      </w:r>
      <w:r w:rsidR="0069440F">
        <w:rPr>
          <w:color w:val="000000" w:themeColor="text1"/>
          <w:sz w:val="22"/>
          <w:szCs w:val="22"/>
        </w:rPr>
        <w:t>e</w:t>
      </w:r>
      <w:r>
        <w:rPr>
          <w:color w:val="000000" w:themeColor="text1"/>
          <w:sz w:val="22"/>
          <w:szCs w:val="22"/>
        </w:rPr>
        <w:t>low</w:t>
      </w:r>
      <w:r w:rsidR="00415749">
        <w:rPr>
          <w:color w:val="000000" w:themeColor="text1"/>
          <w:sz w:val="22"/>
          <w:szCs w:val="22"/>
        </w:rPr>
        <w:t>:</w:t>
      </w:r>
    </w:p>
    <w:p w14:paraId="75C5E3A1" w14:textId="6E2E51E2" w:rsidR="004F2080" w:rsidRDefault="004F2080" w:rsidP="00F36364">
      <w:pPr>
        <w:pStyle w:val="ListParagraph"/>
        <w:ind w:left="360"/>
        <w:jc w:val="center"/>
      </w:pPr>
    </w:p>
    <w:p w14:paraId="023B4DBE" w14:textId="109942C9" w:rsidR="002A2B08" w:rsidRPr="007975B4" w:rsidRDefault="002A2B08" w:rsidP="00F36364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62A3E153" wp14:editId="301F5451">
            <wp:extent cx="4572000" cy="2176272"/>
            <wp:effectExtent l="0" t="0" r="0" b="0"/>
            <wp:docPr id="2591115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FAE10" w14:textId="77777777" w:rsidR="00415749" w:rsidRPr="002B2142" w:rsidRDefault="00415749" w:rsidP="00415749"/>
    <w:p w14:paraId="1C557DF9" w14:textId="5E9DC28F" w:rsidR="00415749" w:rsidRPr="00F36364" w:rsidRDefault="00F36364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Hit the control + x to quit and save the file</w:t>
      </w:r>
    </w:p>
    <w:p w14:paraId="653DC648" w14:textId="30FC0238" w:rsidR="00F36364" w:rsidRPr="00F36364" w:rsidRDefault="00F36364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source the file:</w:t>
      </w:r>
    </w:p>
    <w:p w14:paraId="0D396DC7" w14:textId="313BCE72" w:rsidR="00F36364" w:rsidRDefault="00F36364" w:rsidP="00F363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. Reverse.sh</w:t>
      </w:r>
    </w:p>
    <w:p w14:paraId="5E6BC82C" w14:textId="77777777" w:rsidR="00F36364" w:rsidRPr="00F36364" w:rsidRDefault="00F36364" w:rsidP="00F36364">
      <w:pPr>
        <w:pStyle w:val="ListParagraph"/>
        <w:ind w:left="360"/>
      </w:pPr>
    </w:p>
    <w:p w14:paraId="0728A0B7" w14:textId="4EEDDC62" w:rsidR="00F36364" w:rsidRPr="004A00B8" w:rsidRDefault="00F36364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</w:t>
      </w:r>
      <w:r w:rsidR="004A00B8">
        <w:rPr>
          <w:color w:val="000000" w:themeColor="text1"/>
          <w:sz w:val="22"/>
          <w:szCs w:val="22"/>
        </w:rPr>
        <w:t>test the reverse function:</w:t>
      </w:r>
    </w:p>
    <w:p w14:paraId="4066D034" w14:textId="22047BBD" w:rsidR="00F36364" w:rsidRDefault="004A00B8" w:rsidP="00CB188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reverse </w:t>
      </w:r>
      <w:proofErr w:type="spellStart"/>
      <w:r>
        <w:rPr>
          <w:color w:val="000000" w:themeColor="text1"/>
          <w:sz w:val="22"/>
          <w:szCs w:val="22"/>
        </w:rPr>
        <w:t>abcde</w:t>
      </w:r>
      <w:proofErr w:type="spellEnd"/>
    </w:p>
    <w:p w14:paraId="79C0DC47" w14:textId="3252DBBD" w:rsidR="008F5931" w:rsidRPr="00CB188E" w:rsidRDefault="00CB188E" w:rsidP="00CB188E">
      <w:pPr>
        <w:pStyle w:val="ListParagraph"/>
        <w:ind w:left="360"/>
        <w:rPr>
          <w:color w:val="000000" w:themeColor="text1"/>
          <w:sz w:val="22"/>
          <w:szCs w:val="22"/>
        </w:rPr>
      </w:pPr>
      <w:r w:rsidRPr="00CB188E">
        <w:rPr>
          <w:noProof/>
          <w:color w:val="000000" w:themeColor="text1"/>
          <w:sz w:val="22"/>
          <w:szCs w:val="22"/>
        </w:rPr>
        <w:drawing>
          <wp:inline distT="0" distB="0" distL="0" distR="0" wp14:anchorId="1F127066" wp14:editId="216ECA47">
            <wp:extent cx="2374900" cy="622300"/>
            <wp:effectExtent l="0" t="0" r="0" b="0"/>
            <wp:docPr id="14" name="Picture 14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7490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177DC" w14:textId="7350E7BA" w:rsidR="00415749" w:rsidRPr="00E9010F" w:rsidRDefault="006676D5" w:rsidP="00415749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ase conversion</w:t>
      </w:r>
    </w:p>
    <w:p w14:paraId="441012E8" w14:textId="162C84BB" w:rsidR="00415749" w:rsidRDefault="00944B20" w:rsidP="00415749">
      <w:pPr>
        <w:pStyle w:val="ListParagraph"/>
        <w:numPr>
          <w:ilvl w:val="0"/>
          <w:numId w:val="1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he tr command can help to make a character map. Test it by typing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</w:t>
      </w:r>
      <w:r w:rsidR="00415749">
        <w:rPr>
          <w:color w:val="000000" w:themeColor="text1"/>
          <w:sz w:val="22"/>
          <w:szCs w:val="22"/>
        </w:rPr>
        <w:t>:</w:t>
      </w:r>
    </w:p>
    <w:p w14:paraId="3E544FBE" w14:textId="30362402" w:rsidR="00944B20" w:rsidRDefault="00944B20" w:rsidP="00944B2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echo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| tr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ABC</w:t>
      </w:r>
    </w:p>
    <w:p w14:paraId="28102357" w14:textId="52A34053" w:rsidR="00944B20" w:rsidRDefault="00944B20" w:rsidP="00944B2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echo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| tr c </w:t>
      </w:r>
      <w:proofErr w:type="spellStart"/>
      <w:r>
        <w:rPr>
          <w:color w:val="000000" w:themeColor="text1"/>
          <w:sz w:val="22"/>
          <w:szCs w:val="22"/>
        </w:rPr>
        <w:t>C</w:t>
      </w:r>
      <w:proofErr w:type="spellEnd"/>
    </w:p>
    <w:p w14:paraId="4B72D79B" w14:textId="4F87DF38" w:rsidR="00944B20" w:rsidRDefault="00944B20" w:rsidP="00CB188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echo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| tr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</w:t>
      </w:r>
      <w:proofErr w:type="spellStart"/>
      <w:r>
        <w:rPr>
          <w:color w:val="000000" w:themeColor="text1"/>
          <w:sz w:val="22"/>
          <w:szCs w:val="22"/>
        </w:rPr>
        <w:t>efg</w:t>
      </w:r>
      <w:proofErr w:type="spellEnd"/>
    </w:p>
    <w:p w14:paraId="2A8B50C5" w14:textId="6BBC4701" w:rsidR="00CB188E" w:rsidRDefault="00CB188E" w:rsidP="00CB188E">
      <w:pPr>
        <w:pStyle w:val="ListParagraph"/>
        <w:ind w:left="360"/>
        <w:rPr>
          <w:color w:val="000000" w:themeColor="text1"/>
          <w:sz w:val="22"/>
          <w:szCs w:val="22"/>
        </w:rPr>
      </w:pPr>
      <w:r w:rsidRPr="00CB188E">
        <w:rPr>
          <w:noProof/>
          <w:color w:val="000000" w:themeColor="text1"/>
          <w:sz w:val="22"/>
          <w:szCs w:val="22"/>
        </w:rPr>
        <w:drawing>
          <wp:inline distT="0" distB="0" distL="0" distR="0" wp14:anchorId="30FCF4B7" wp14:editId="7344D3FD">
            <wp:extent cx="2374900" cy="889000"/>
            <wp:effectExtent l="0" t="0" r="0" b="0"/>
            <wp:docPr id="15" name="Picture 1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749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86D0D" w14:textId="7E9CB51C" w:rsidR="00944B20" w:rsidRDefault="00944B20" w:rsidP="00944B2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as you can see the tr command is offering a map that can map a character to any other character.</w:t>
      </w:r>
    </w:p>
    <w:p w14:paraId="37B21BE8" w14:textId="77777777" w:rsidR="00415749" w:rsidRPr="00CE02F1" w:rsidRDefault="00415749" w:rsidP="00415749">
      <w:pPr>
        <w:rPr>
          <w:color w:val="000000" w:themeColor="text1"/>
          <w:sz w:val="22"/>
          <w:szCs w:val="22"/>
        </w:rPr>
      </w:pPr>
    </w:p>
    <w:p w14:paraId="46E57403" w14:textId="68EF70FA" w:rsidR="00415749" w:rsidRPr="005B7451" w:rsidRDefault="00944B20" w:rsidP="00415749">
      <w:pPr>
        <w:pStyle w:val="ListParagraph"/>
        <w:numPr>
          <w:ilvl w:val="0"/>
          <w:numId w:val="13"/>
        </w:numPr>
        <w:ind w:left="360"/>
      </w:pPr>
      <w:r>
        <w:rPr>
          <w:color w:val="000000" w:themeColor="text1"/>
          <w:sz w:val="22"/>
          <w:szCs w:val="22"/>
        </w:rPr>
        <w:t>Try this command to map a group of characters</w:t>
      </w:r>
      <w:r w:rsidR="00415749">
        <w:rPr>
          <w:color w:val="000000" w:themeColor="text1"/>
          <w:sz w:val="22"/>
          <w:szCs w:val="22"/>
        </w:rPr>
        <w:t>:</w:t>
      </w:r>
    </w:p>
    <w:p w14:paraId="05943315" w14:textId="105682C8" w:rsidR="005B7451" w:rsidRDefault="005B7451" w:rsidP="00CB188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“This is a full sentence.” | tr ‘a-z’ ‘A-Z’</w:t>
      </w:r>
    </w:p>
    <w:p w14:paraId="61E3E5AE" w14:textId="597629CE" w:rsidR="00CB188E" w:rsidRPr="00CB188E" w:rsidRDefault="00CB188E" w:rsidP="00CB188E">
      <w:pPr>
        <w:pStyle w:val="ListParagraph"/>
        <w:ind w:left="360"/>
        <w:rPr>
          <w:color w:val="000000" w:themeColor="text1"/>
          <w:sz w:val="22"/>
          <w:szCs w:val="22"/>
        </w:rPr>
      </w:pPr>
      <w:r w:rsidRPr="00CB188E">
        <w:rPr>
          <w:noProof/>
          <w:color w:val="000000" w:themeColor="text1"/>
          <w:sz w:val="22"/>
          <w:szCs w:val="22"/>
        </w:rPr>
        <w:drawing>
          <wp:inline distT="0" distB="0" distL="0" distR="0" wp14:anchorId="252EB056" wp14:editId="0B2F8752">
            <wp:extent cx="3924300" cy="4064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8540B" w14:textId="59B364C4" w:rsidR="005B7451" w:rsidRPr="006213C2" w:rsidRDefault="005B7451" w:rsidP="005B7451">
      <w:pPr>
        <w:pStyle w:val="ListParagraph"/>
        <w:ind w:left="360"/>
      </w:pPr>
      <w:r>
        <w:t>Note: please do not directly copy</w:t>
      </w:r>
      <w:r w:rsidR="00441DCF">
        <w:t xml:space="preserve"> the command</w:t>
      </w:r>
      <w:r>
        <w:t>.</w:t>
      </w:r>
    </w:p>
    <w:p w14:paraId="44CE2107" w14:textId="77777777" w:rsidR="005B7451" w:rsidRPr="005B7451" w:rsidRDefault="005B7451" w:rsidP="005B7451">
      <w:pPr>
        <w:pStyle w:val="ListParagraph"/>
        <w:ind w:left="360"/>
      </w:pPr>
    </w:p>
    <w:p w14:paraId="0F32435B" w14:textId="44ECA757" w:rsidR="005B7451" w:rsidRPr="00441DCF" w:rsidRDefault="005B7451" w:rsidP="00415749">
      <w:pPr>
        <w:pStyle w:val="ListParagraph"/>
        <w:numPr>
          <w:ilvl w:val="0"/>
          <w:numId w:val="13"/>
        </w:numPr>
        <w:ind w:left="360"/>
      </w:pPr>
      <w:r>
        <w:rPr>
          <w:color w:val="000000" w:themeColor="text1"/>
          <w:sz w:val="22"/>
          <w:szCs w:val="22"/>
        </w:rPr>
        <w:t xml:space="preserve">Sometimes, we want to compare two strings that have </w:t>
      </w:r>
      <w:r w:rsidR="0069440F">
        <w:rPr>
          <w:color w:val="000000" w:themeColor="text1"/>
          <w:sz w:val="22"/>
          <w:szCs w:val="22"/>
        </w:rPr>
        <w:t xml:space="preserve">the </w:t>
      </w:r>
      <w:r>
        <w:rPr>
          <w:color w:val="000000" w:themeColor="text1"/>
          <w:sz w:val="22"/>
          <w:szCs w:val="22"/>
        </w:rPr>
        <w:t>same charact</w:t>
      </w:r>
      <w:r w:rsidR="005B2D3E">
        <w:rPr>
          <w:color w:val="000000" w:themeColor="text1"/>
          <w:sz w:val="22"/>
          <w:szCs w:val="22"/>
        </w:rPr>
        <w:t>ers with</w:t>
      </w:r>
      <w:r>
        <w:rPr>
          <w:color w:val="000000" w:themeColor="text1"/>
          <w:sz w:val="22"/>
          <w:szCs w:val="22"/>
        </w:rPr>
        <w:t xml:space="preserve"> different cases</w:t>
      </w:r>
      <w:r w:rsidR="005B2D3E">
        <w:rPr>
          <w:color w:val="000000" w:themeColor="text1"/>
          <w:sz w:val="22"/>
          <w:szCs w:val="22"/>
        </w:rPr>
        <w:t xml:space="preserve">. </w:t>
      </w:r>
      <w:r w:rsidR="00441DCF">
        <w:rPr>
          <w:color w:val="000000" w:themeColor="text1"/>
          <w:sz w:val="22"/>
          <w:szCs w:val="22"/>
        </w:rPr>
        <w:t>We can convert both strings to uppercase and compare them. Try it by typing the following commands:</w:t>
      </w:r>
    </w:p>
    <w:p w14:paraId="157CD4E4" w14:textId="4DAE0A21" w:rsidR="00441DCF" w:rsidRDefault="00441DCF" w:rsidP="00441DCF">
      <w:pPr>
        <w:ind w:left="360"/>
      </w:pPr>
      <w:r>
        <w:t>&gt;&gt;&gt; str1=</w:t>
      </w:r>
      <w:proofErr w:type="spellStart"/>
      <w:r>
        <w:t>abc</w:t>
      </w:r>
      <w:proofErr w:type="spellEnd"/>
    </w:p>
    <w:p w14:paraId="28C763CA" w14:textId="250E4ABC" w:rsidR="00441DCF" w:rsidRDefault="00441DCF" w:rsidP="00441DCF">
      <w:pPr>
        <w:ind w:left="360"/>
      </w:pPr>
      <w:r>
        <w:t>&gt;&gt;&gt; str2=</w:t>
      </w:r>
      <w:proofErr w:type="spellStart"/>
      <w:r>
        <w:t>aBc</w:t>
      </w:r>
      <w:proofErr w:type="spellEnd"/>
    </w:p>
    <w:p w14:paraId="768EAAB7" w14:textId="73651ED0" w:rsidR="00441DCF" w:rsidRDefault="00441DCF" w:rsidP="00CB188E">
      <w:pPr>
        <w:ind w:left="360"/>
      </w:pPr>
      <w:r>
        <w:t xml:space="preserve">&gt;&gt;&gt; </w:t>
      </w:r>
      <w:r w:rsidRPr="00441DCF">
        <w:t>[[ $str1 == $str</w:t>
      </w:r>
      <w:proofErr w:type="gramStart"/>
      <w:r w:rsidRPr="00441DCF">
        <w:t>2 ]</w:t>
      </w:r>
      <w:proofErr w:type="gramEnd"/>
      <w:r w:rsidRPr="00441DCF">
        <w:t>] &amp;&amp; echo equal || echo "Not equal"</w:t>
      </w:r>
    </w:p>
    <w:p w14:paraId="095C0DDF" w14:textId="09E19E83" w:rsidR="00CB188E" w:rsidRDefault="00CB188E" w:rsidP="00CB188E">
      <w:pPr>
        <w:ind w:left="360"/>
      </w:pPr>
      <w:r w:rsidRPr="00CB188E">
        <w:rPr>
          <w:noProof/>
        </w:rPr>
        <w:drawing>
          <wp:inline distT="0" distB="0" distL="0" distR="0" wp14:anchorId="2F8ABA05" wp14:editId="780F0EA8">
            <wp:extent cx="4305300" cy="635000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EDD44" w14:textId="6C0BC132" w:rsidR="00441DCF" w:rsidRDefault="00441DCF" w:rsidP="00441DCF">
      <w:pPr>
        <w:ind w:left="360"/>
      </w:pPr>
      <w:r>
        <w:t xml:space="preserve">The result shows they are not equal since we have different </w:t>
      </w:r>
      <w:r w:rsidR="002F73EF">
        <w:t>cases for the letter b.</w:t>
      </w:r>
    </w:p>
    <w:p w14:paraId="19FF991F" w14:textId="1C960907" w:rsidR="002F73EF" w:rsidRDefault="002F73EF" w:rsidP="00441DCF">
      <w:pPr>
        <w:ind w:left="360"/>
      </w:pPr>
      <w:r>
        <w:t>Use the following commands to overcome this:</w:t>
      </w:r>
    </w:p>
    <w:p w14:paraId="7DD982F7" w14:textId="2EADC2AE" w:rsidR="00441DCF" w:rsidRDefault="002F73EF" w:rsidP="002F7C05">
      <w:pPr>
        <w:ind w:left="360"/>
      </w:pPr>
      <w:r>
        <w:t xml:space="preserve">&gt;&gt;&gt; </w:t>
      </w:r>
      <w:r w:rsidRPr="002F73EF">
        <w:t>[[ ${str1^^} == ${str2^^</w:t>
      </w:r>
      <w:proofErr w:type="gramStart"/>
      <w:r w:rsidRPr="002F73EF">
        <w:t>} ]</w:t>
      </w:r>
      <w:proofErr w:type="gramEnd"/>
      <w:r w:rsidRPr="002F73EF">
        <w:t>] &amp;&amp; echo equal || echo "Not equal"</w:t>
      </w:r>
    </w:p>
    <w:p w14:paraId="5B126387" w14:textId="3DAD679B" w:rsidR="002F7C05" w:rsidRDefault="002F7C05" w:rsidP="002F7C05">
      <w:pPr>
        <w:ind w:left="360"/>
      </w:pPr>
      <w:r w:rsidRPr="002F7C05">
        <w:rPr>
          <w:noProof/>
        </w:rPr>
        <w:drawing>
          <wp:inline distT="0" distB="0" distL="0" distR="0" wp14:anchorId="406C8152" wp14:editId="1DAA02BA">
            <wp:extent cx="4889500" cy="457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895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E1BEE" w14:textId="78B27C0F" w:rsidR="00415749" w:rsidRDefault="00415749" w:rsidP="00D9033F"/>
    <w:p w14:paraId="3E6EB1CC" w14:textId="047C980E" w:rsidR="00415749" w:rsidRPr="00E9010F" w:rsidRDefault="00F738E4" w:rsidP="00415749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Insert </w:t>
      </w:r>
      <w:r w:rsidR="000530B5">
        <w:rPr>
          <w:b/>
          <w:bCs/>
          <w:sz w:val="22"/>
          <w:szCs w:val="22"/>
        </w:rPr>
        <w:t>characters in a string</w:t>
      </w:r>
    </w:p>
    <w:p w14:paraId="37A7BC3F" w14:textId="2BBE0FFB" w:rsidR="00415749" w:rsidRDefault="000530B5" w:rsidP="00415749">
      <w:pPr>
        <w:pStyle w:val="ListParagraph"/>
        <w:numPr>
          <w:ilvl w:val="0"/>
          <w:numId w:val="14"/>
        </w:numPr>
        <w:ind w:left="360"/>
        <w:rPr>
          <w:color w:val="000000" w:themeColor="text1"/>
          <w:sz w:val="22"/>
          <w:szCs w:val="22"/>
        </w:rPr>
      </w:pPr>
      <w:proofErr w:type="gramStart"/>
      <w:r>
        <w:rPr>
          <w:color w:val="000000" w:themeColor="text1"/>
          <w:sz w:val="22"/>
          <w:szCs w:val="22"/>
        </w:rPr>
        <w:t>In order to</w:t>
      </w:r>
      <w:proofErr w:type="gramEnd"/>
      <w:r>
        <w:rPr>
          <w:color w:val="000000" w:themeColor="text1"/>
          <w:sz w:val="22"/>
          <w:szCs w:val="22"/>
        </w:rPr>
        <w:t xml:space="preserve"> perform the insertion, we have to separate the original string to the left and right part. Try this by typing the following commands:</w:t>
      </w:r>
    </w:p>
    <w:p w14:paraId="3577CEC0" w14:textId="330A7271" w:rsidR="000530B5" w:rsidRDefault="000530B5" w:rsidP="000530B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1=</w:t>
      </w:r>
      <w:proofErr w:type="spellStart"/>
      <w:r>
        <w:rPr>
          <w:color w:val="000000" w:themeColor="text1"/>
          <w:sz w:val="22"/>
          <w:szCs w:val="22"/>
        </w:rPr>
        <w:t>abcd</w:t>
      </w:r>
      <w:proofErr w:type="spellEnd"/>
    </w:p>
    <w:p w14:paraId="4294C310" w14:textId="2A1563F4" w:rsidR="000530B5" w:rsidRDefault="000530B5" w:rsidP="000530B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str1:0:2}</w:t>
      </w:r>
    </w:p>
    <w:p w14:paraId="0AE62191" w14:textId="2808CC6D" w:rsidR="000530B5" w:rsidRDefault="000530B5" w:rsidP="002F7C0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str</w:t>
      </w:r>
      <w:r w:rsidR="00B02FA4">
        <w:rPr>
          <w:color w:val="000000" w:themeColor="text1"/>
          <w:sz w:val="22"/>
          <w:szCs w:val="22"/>
        </w:rPr>
        <w:t>1</w:t>
      </w:r>
      <w:r>
        <w:rPr>
          <w:color w:val="000000" w:themeColor="text1"/>
          <w:sz w:val="22"/>
          <w:szCs w:val="22"/>
        </w:rPr>
        <w:t>:2}</w:t>
      </w:r>
    </w:p>
    <w:p w14:paraId="38ED8E42" w14:textId="563F746C" w:rsidR="00415749" w:rsidRPr="00CE02F1" w:rsidRDefault="002F7C05" w:rsidP="002F7C05">
      <w:pPr>
        <w:pStyle w:val="ListParagraph"/>
        <w:ind w:left="360"/>
        <w:rPr>
          <w:color w:val="000000" w:themeColor="text1"/>
          <w:sz w:val="22"/>
          <w:szCs w:val="22"/>
        </w:rPr>
      </w:pPr>
      <w:r w:rsidRPr="002F7C05">
        <w:rPr>
          <w:noProof/>
          <w:color w:val="000000" w:themeColor="text1"/>
          <w:sz w:val="22"/>
          <w:szCs w:val="22"/>
        </w:rPr>
        <w:drawing>
          <wp:inline distT="0" distB="0" distL="0" distR="0" wp14:anchorId="7AC25736" wp14:editId="0C98A004">
            <wp:extent cx="1866900" cy="774700"/>
            <wp:effectExtent l="0" t="0" r="0" b="0"/>
            <wp:docPr id="19" name="Picture 1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low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75DDC" w14:textId="27D1D9CA" w:rsidR="00415749" w:rsidRPr="00682DFC" w:rsidRDefault="000530B5" w:rsidP="00415749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Now we can use this approach to make an insert function. Create a script file by typing the following command:</w:t>
      </w:r>
    </w:p>
    <w:p w14:paraId="0F311653" w14:textId="37BF1A0F" w:rsidR="00415749" w:rsidRPr="006213C2" w:rsidRDefault="00415749" w:rsidP="000530B5">
      <w:pPr>
        <w:pStyle w:val="ListParagraph"/>
        <w:ind w:left="360"/>
      </w:pPr>
      <w:r>
        <w:rPr>
          <w:color w:val="000000" w:themeColor="text1"/>
          <w:sz w:val="22"/>
          <w:szCs w:val="22"/>
        </w:rPr>
        <w:t xml:space="preserve">&gt;&gt;&gt; </w:t>
      </w:r>
      <w:r w:rsidR="000530B5">
        <w:rPr>
          <w:color w:val="000000" w:themeColor="text1"/>
          <w:sz w:val="22"/>
          <w:szCs w:val="22"/>
        </w:rPr>
        <w:t>nano Insert.sh</w:t>
      </w:r>
    </w:p>
    <w:p w14:paraId="693221DA" w14:textId="77777777" w:rsidR="00415749" w:rsidRDefault="00415749" w:rsidP="0041574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43498EC6" w14:textId="53318201" w:rsidR="00415749" w:rsidRPr="002E45DE" w:rsidRDefault="000530B5" w:rsidP="00415749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Type the following script in the file</w:t>
      </w:r>
      <w:r w:rsidR="00415749">
        <w:rPr>
          <w:color w:val="000000" w:themeColor="text1"/>
          <w:sz w:val="22"/>
          <w:szCs w:val="22"/>
        </w:rPr>
        <w:t>:</w:t>
      </w:r>
    </w:p>
    <w:p w14:paraId="5C059C5A" w14:textId="4028696C" w:rsidR="00415749" w:rsidRDefault="000530B5" w:rsidP="0041574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69613497" wp14:editId="7210C476">
            <wp:extent cx="4572000" cy="1389888"/>
            <wp:effectExtent l="0" t="0" r="0" b="1270"/>
            <wp:docPr id="203206887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89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C1052" w14:textId="77777777" w:rsidR="00415749" w:rsidRPr="002B2142" w:rsidRDefault="00415749" w:rsidP="00415749">
      <w:pPr>
        <w:pStyle w:val="ListParagraph"/>
        <w:ind w:left="360"/>
      </w:pPr>
    </w:p>
    <w:p w14:paraId="271AFBA6" w14:textId="0AECBB73" w:rsidR="00415749" w:rsidRPr="007975B4" w:rsidRDefault="000530B5" w:rsidP="00415749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</w:t>
      </w:r>
      <w:r w:rsidR="00415749">
        <w:rPr>
          <w:color w:val="000000" w:themeColor="text1"/>
          <w:sz w:val="22"/>
          <w:szCs w:val="22"/>
        </w:rPr>
        <w:t>:</w:t>
      </w:r>
    </w:p>
    <w:p w14:paraId="176893EB" w14:textId="77777777" w:rsidR="00415749" w:rsidRPr="002B2142" w:rsidRDefault="00415749" w:rsidP="00415749"/>
    <w:p w14:paraId="21FF5D63" w14:textId="3248C5BE" w:rsidR="00415749" w:rsidRPr="00BA09F4" w:rsidRDefault="000530B5" w:rsidP="00415749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Test the following commands to test the new function</w:t>
      </w:r>
      <w:r w:rsidR="00415749">
        <w:rPr>
          <w:color w:val="000000" w:themeColor="text1"/>
          <w:sz w:val="22"/>
          <w:szCs w:val="22"/>
        </w:rPr>
        <w:t>:</w:t>
      </w:r>
    </w:p>
    <w:p w14:paraId="5CAE6F96" w14:textId="56CC05FE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0530B5">
        <w:rPr>
          <w:color w:val="000000" w:themeColor="text1"/>
          <w:sz w:val="22"/>
          <w:szCs w:val="22"/>
        </w:rPr>
        <w:t>. Insert.sh</w:t>
      </w:r>
    </w:p>
    <w:p w14:paraId="79568EFF" w14:textId="695FAADF" w:rsidR="000530B5" w:rsidRDefault="000530B5" w:rsidP="00424CD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insert </w:t>
      </w:r>
      <w:proofErr w:type="spellStart"/>
      <w:r>
        <w:rPr>
          <w:color w:val="000000" w:themeColor="text1"/>
          <w:sz w:val="22"/>
          <w:szCs w:val="22"/>
        </w:rPr>
        <w:t>Hllo</w:t>
      </w:r>
      <w:proofErr w:type="spellEnd"/>
      <w:r>
        <w:rPr>
          <w:color w:val="000000" w:themeColor="text1"/>
          <w:sz w:val="22"/>
          <w:szCs w:val="22"/>
        </w:rPr>
        <w:t xml:space="preserve"> e 2</w:t>
      </w:r>
    </w:p>
    <w:p w14:paraId="2568FD42" w14:textId="2B7B9C23" w:rsidR="005C0833" w:rsidRPr="00424CD7" w:rsidRDefault="00424CD7" w:rsidP="00424CD7">
      <w:pPr>
        <w:pStyle w:val="ListParagraph"/>
        <w:ind w:left="360"/>
        <w:rPr>
          <w:color w:val="000000" w:themeColor="text1"/>
          <w:sz w:val="22"/>
          <w:szCs w:val="22"/>
        </w:rPr>
      </w:pPr>
      <w:r w:rsidRPr="00424CD7">
        <w:rPr>
          <w:noProof/>
          <w:color w:val="000000" w:themeColor="text1"/>
          <w:sz w:val="22"/>
          <w:szCs w:val="22"/>
        </w:rPr>
        <w:lastRenderedPageBreak/>
        <w:drawing>
          <wp:inline distT="0" distB="0" distL="0" distR="0" wp14:anchorId="081CD801" wp14:editId="55976146">
            <wp:extent cx="1917700" cy="63500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177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B3244" w14:textId="618FEB07" w:rsidR="005C0833" w:rsidRPr="00E9010F" w:rsidRDefault="00BF7F64" w:rsidP="005C0833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Trim unwanted characters</w:t>
      </w:r>
    </w:p>
    <w:p w14:paraId="5E441778" w14:textId="163A3061" w:rsidR="005C0833" w:rsidRDefault="00BF7F64" w:rsidP="005C0833">
      <w:pPr>
        <w:pStyle w:val="ListParagraph"/>
        <w:numPr>
          <w:ilvl w:val="0"/>
          <w:numId w:val="15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ing command to create a trim script:</w:t>
      </w:r>
    </w:p>
    <w:p w14:paraId="515EAA51" w14:textId="63FCC953" w:rsidR="00BF7F64" w:rsidRDefault="00BF7F64" w:rsidP="00BF7F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Trim.sh</w:t>
      </w:r>
    </w:p>
    <w:p w14:paraId="75453C58" w14:textId="77777777" w:rsidR="005C0833" w:rsidRPr="00CE02F1" w:rsidRDefault="005C0833" w:rsidP="005C0833">
      <w:pPr>
        <w:rPr>
          <w:color w:val="000000" w:themeColor="text1"/>
          <w:sz w:val="22"/>
          <w:szCs w:val="22"/>
        </w:rPr>
      </w:pPr>
    </w:p>
    <w:p w14:paraId="7C28EF6E" w14:textId="5C6B9CD5" w:rsidR="005C0833" w:rsidRPr="00BF7F64" w:rsidRDefault="00BF7F64" w:rsidP="005C0833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Type the following script in the file</w:t>
      </w:r>
      <w:r w:rsidR="005C0833">
        <w:rPr>
          <w:color w:val="000000" w:themeColor="text1"/>
          <w:sz w:val="22"/>
          <w:szCs w:val="22"/>
        </w:rPr>
        <w:t>:</w:t>
      </w:r>
    </w:p>
    <w:p w14:paraId="276C7F75" w14:textId="07C7212F" w:rsidR="00BF7F64" w:rsidRDefault="00BF7F64" w:rsidP="00BF7F64">
      <w:pPr>
        <w:jc w:val="center"/>
      </w:pPr>
      <w:r>
        <w:rPr>
          <w:noProof/>
        </w:rPr>
        <w:drawing>
          <wp:inline distT="0" distB="0" distL="0" distR="0" wp14:anchorId="7D50AF8F" wp14:editId="031F8355">
            <wp:extent cx="4572000" cy="2020824"/>
            <wp:effectExtent l="0" t="0" r="0" b="0"/>
            <wp:docPr id="99515893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2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A5F17" w14:textId="77777777" w:rsidR="00BF7F64" w:rsidRPr="00BF7F64" w:rsidRDefault="00BF7F64" w:rsidP="00BF7F64"/>
    <w:p w14:paraId="50A4D49B" w14:textId="2DBC69AA" w:rsidR="00BF7F64" w:rsidRPr="00682DFC" w:rsidRDefault="00BF7F64" w:rsidP="005C0833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14:paraId="3ED10B16" w14:textId="77777777" w:rsidR="00BF7F64" w:rsidRPr="00BF7F64" w:rsidRDefault="00BF7F64" w:rsidP="00BF7F64">
      <w:pPr>
        <w:rPr>
          <w:color w:val="000000" w:themeColor="text1"/>
          <w:sz w:val="22"/>
          <w:szCs w:val="22"/>
        </w:rPr>
      </w:pPr>
    </w:p>
    <w:p w14:paraId="418397FC" w14:textId="77777777" w:rsidR="005C0833" w:rsidRPr="002E45DE" w:rsidRDefault="005C0833" w:rsidP="005C0833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Test the script by typing follow commands:</w:t>
      </w:r>
    </w:p>
    <w:p w14:paraId="706A734A" w14:textId="6B3E3930" w:rsidR="005C0833" w:rsidRDefault="005C0833" w:rsidP="005C083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BF7F64">
        <w:rPr>
          <w:color w:val="000000" w:themeColor="text1"/>
          <w:sz w:val="22"/>
          <w:szCs w:val="22"/>
        </w:rPr>
        <w:t>. Trim.sh</w:t>
      </w:r>
    </w:p>
    <w:p w14:paraId="3ED5C86E" w14:textId="0698EE3E" w:rsidR="005C0833" w:rsidRDefault="00BF7F64" w:rsidP="00424CD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trim 0000213.43000 0</w:t>
      </w:r>
    </w:p>
    <w:p w14:paraId="33F873C7" w14:textId="67F18A94" w:rsidR="00424CD7" w:rsidRDefault="00424CD7" w:rsidP="00424CD7">
      <w:pPr>
        <w:pStyle w:val="ListParagraph"/>
        <w:ind w:left="360"/>
        <w:rPr>
          <w:color w:val="000000" w:themeColor="text1"/>
          <w:sz w:val="22"/>
          <w:szCs w:val="22"/>
        </w:rPr>
      </w:pPr>
      <w:r w:rsidRPr="00424CD7">
        <w:rPr>
          <w:noProof/>
          <w:color w:val="000000" w:themeColor="text1"/>
          <w:sz w:val="22"/>
          <w:szCs w:val="22"/>
        </w:rPr>
        <w:drawing>
          <wp:inline distT="0" distB="0" distL="0" distR="0" wp14:anchorId="385E50DE" wp14:editId="15512D37">
            <wp:extent cx="2184400" cy="63500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844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02EBF" w14:textId="593F18FC" w:rsidR="00032F71" w:rsidRDefault="00032F71" w:rsidP="009517F4"/>
    <w:p w14:paraId="64AE6BDD" w14:textId="20056CB7" w:rsidR="004E1320" w:rsidRPr="00C25900" w:rsidRDefault="004E1320" w:rsidP="009517F4">
      <w:r w:rsidRPr="004E1320">
        <w:lastRenderedPageBreak/>
        <w:drawing>
          <wp:inline distT="0" distB="0" distL="0" distR="0" wp14:anchorId="0B287729" wp14:editId="507857A9">
            <wp:extent cx="5943600" cy="3141345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E1320" w:rsidRPr="00C25900" w:rsidSect="008A3E8A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410A0" w14:textId="77777777" w:rsidR="005D11C1" w:rsidRDefault="005D11C1">
      <w:r>
        <w:separator/>
      </w:r>
    </w:p>
  </w:endnote>
  <w:endnote w:type="continuationSeparator" w:id="0">
    <w:p w14:paraId="2202941C" w14:textId="77777777" w:rsidR="005D11C1" w:rsidRDefault="005D11C1">
      <w:r>
        <w:continuationSeparator/>
      </w:r>
    </w:p>
  </w:endnote>
  <w:endnote w:type="continuationNotice" w:id="1">
    <w:p w14:paraId="7960392C" w14:textId="77777777" w:rsidR="005D11C1" w:rsidRDefault="005D11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5F4E0" w14:textId="77777777" w:rsidR="00970FF3" w:rsidRDefault="00970F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60518061" w:rsidR="00970FF3" w:rsidRDefault="00970F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F2D8B6" w14:textId="77777777" w:rsidR="00970FF3" w:rsidRDefault="00970F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4557F" w14:textId="77777777" w:rsidR="00970FF3" w:rsidRDefault="00970F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B0AEE" w14:textId="77777777" w:rsidR="005D11C1" w:rsidRDefault="005D11C1">
      <w:r>
        <w:separator/>
      </w:r>
    </w:p>
  </w:footnote>
  <w:footnote w:type="continuationSeparator" w:id="0">
    <w:p w14:paraId="7C995103" w14:textId="77777777" w:rsidR="005D11C1" w:rsidRDefault="005D11C1">
      <w:r>
        <w:continuationSeparator/>
      </w:r>
    </w:p>
  </w:footnote>
  <w:footnote w:type="continuationNotice" w:id="1">
    <w:p w14:paraId="62DE478B" w14:textId="77777777" w:rsidR="005D11C1" w:rsidRDefault="005D11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A510E" w14:textId="77777777" w:rsidR="00970FF3" w:rsidRDefault="00970FF3">
    <w:pPr>
      <w:pStyle w:val="Header"/>
    </w:pPr>
  </w:p>
  <w:p w14:paraId="3463353F" w14:textId="77777777" w:rsidR="00970FF3" w:rsidRDefault="00970FF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05C74" w14:textId="5705CDC7" w:rsidR="00970FF3" w:rsidRDefault="00970FF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5</w:t>
    </w:r>
    <w:r>
      <w:fldChar w:fldCharType="end"/>
    </w:r>
  </w:p>
  <w:p w14:paraId="0FB78278" w14:textId="77777777" w:rsidR="00970FF3" w:rsidRDefault="00970FF3">
    <w:pPr>
      <w:ind w:right="360"/>
    </w:pPr>
  </w:p>
  <w:p w14:paraId="291B7496" w14:textId="77777777" w:rsidR="00970FF3" w:rsidRDefault="00970FF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E9D8D" w14:textId="77777777" w:rsidR="00970FF3" w:rsidRDefault="00970FF3">
    <w:pPr>
      <w:pStyle w:val="Header"/>
    </w:pPr>
  </w:p>
  <w:p w14:paraId="47D93D41" w14:textId="77777777" w:rsidR="00970FF3" w:rsidRDefault="00970FF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15F2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E181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D1334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1ED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CB297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D0B6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73B1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D0628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532C7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6A0A7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193FEE"/>
    <w:multiLevelType w:val="hybridMultilevel"/>
    <w:tmpl w:val="09F2C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A788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3"/>
  </w:num>
  <w:num w:numId="4">
    <w:abstractNumId w:val="1"/>
  </w:num>
  <w:num w:numId="5">
    <w:abstractNumId w:val="15"/>
  </w:num>
  <w:num w:numId="6">
    <w:abstractNumId w:val="11"/>
  </w:num>
  <w:num w:numId="7">
    <w:abstractNumId w:val="12"/>
  </w:num>
  <w:num w:numId="8">
    <w:abstractNumId w:val="9"/>
  </w:num>
  <w:num w:numId="9">
    <w:abstractNumId w:val="6"/>
  </w:num>
  <w:num w:numId="10">
    <w:abstractNumId w:val="14"/>
  </w:num>
  <w:num w:numId="11">
    <w:abstractNumId w:val="2"/>
  </w:num>
  <w:num w:numId="12">
    <w:abstractNumId w:val="8"/>
  </w:num>
  <w:num w:numId="13">
    <w:abstractNumId w:val="5"/>
  </w:num>
  <w:num w:numId="14">
    <w:abstractNumId w:val="3"/>
  </w:num>
  <w:num w:numId="15">
    <w:abstractNumId w:val="10"/>
  </w:num>
  <w:num w:numId="1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4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MjYwMDI0MLU0MzRT0lEKTi0uzszPAykwrgUA0A2W8CwAAAA="/>
  </w:docVars>
  <w:rsids>
    <w:rsidRoot w:val="00291490"/>
    <w:rsid w:val="00004B35"/>
    <w:rsid w:val="00004BCE"/>
    <w:rsid w:val="00004E82"/>
    <w:rsid w:val="00007ECA"/>
    <w:rsid w:val="0001341C"/>
    <w:rsid w:val="000159B5"/>
    <w:rsid w:val="000229DC"/>
    <w:rsid w:val="00027630"/>
    <w:rsid w:val="00032F71"/>
    <w:rsid w:val="00040963"/>
    <w:rsid w:val="00045E17"/>
    <w:rsid w:val="00047BEE"/>
    <w:rsid w:val="000517CB"/>
    <w:rsid w:val="00051FB9"/>
    <w:rsid w:val="000530B5"/>
    <w:rsid w:val="000578E5"/>
    <w:rsid w:val="00064AA8"/>
    <w:rsid w:val="00066484"/>
    <w:rsid w:val="00066F03"/>
    <w:rsid w:val="0007034F"/>
    <w:rsid w:val="00072016"/>
    <w:rsid w:val="00086FC4"/>
    <w:rsid w:val="00087199"/>
    <w:rsid w:val="000976C2"/>
    <w:rsid w:val="00097B73"/>
    <w:rsid w:val="000A32D3"/>
    <w:rsid w:val="000A3CEF"/>
    <w:rsid w:val="000A4856"/>
    <w:rsid w:val="000A73FB"/>
    <w:rsid w:val="000B2681"/>
    <w:rsid w:val="000B5184"/>
    <w:rsid w:val="000B52BA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4D1"/>
    <w:rsid w:val="000E38A3"/>
    <w:rsid w:val="000E5821"/>
    <w:rsid w:val="000E5B92"/>
    <w:rsid w:val="000E6E47"/>
    <w:rsid w:val="000E78F9"/>
    <w:rsid w:val="000F2E4B"/>
    <w:rsid w:val="000F5383"/>
    <w:rsid w:val="000F5D14"/>
    <w:rsid w:val="000F6499"/>
    <w:rsid w:val="001005D7"/>
    <w:rsid w:val="0010095D"/>
    <w:rsid w:val="00103A23"/>
    <w:rsid w:val="00105727"/>
    <w:rsid w:val="00107FA3"/>
    <w:rsid w:val="001115B8"/>
    <w:rsid w:val="00111A13"/>
    <w:rsid w:val="00113D50"/>
    <w:rsid w:val="00115A6A"/>
    <w:rsid w:val="00117E60"/>
    <w:rsid w:val="001234DF"/>
    <w:rsid w:val="00123788"/>
    <w:rsid w:val="00130815"/>
    <w:rsid w:val="00130E20"/>
    <w:rsid w:val="00131550"/>
    <w:rsid w:val="001445A1"/>
    <w:rsid w:val="00151F8A"/>
    <w:rsid w:val="001554E9"/>
    <w:rsid w:val="001560CE"/>
    <w:rsid w:val="00156928"/>
    <w:rsid w:val="00157D44"/>
    <w:rsid w:val="00160218"/>
    <w:rsid w:val="001604E1"/>
    <w:rsid w:val="00160646"/>
    <w:rsid w:val="001709A0"/>
    <w:rsid w:val="00191D78"/>
    <w:rsid w:val="001A0376"/>
    <w:rsid w:val="001A11EA"/>
    <w:rsid w:val="001A1D40"/>
    <w:rsid w:val="001A557C"/>
    <w:rsid w:val="001B0C8D"/>
    <w:rsid w:val="001B5DD9"/>
    <w:rsid w:val="001C0712"/>
    <w:rsid w:val="001C6225"/>
    <w:rsid w:val="001C6883"/>
    <w:rsid w:val="001D0D89"/>
    <w:rsid w:val="001D2E58"/>
    <w:rsid w:val="001D6C98"/>
    <w:rsid w:val="001D7237"/>
    <w:rsid w:val="001E0BF3"/>
    <w:rsid w:val="001E3C09"/>
    <w:rsid w:val="001E4022"/>
    <w:rsid w:val="001E561D"/>
    <w:rsid w:val="001E5866"/>
    <w:rsid w:val="001E6FA1"/>
    <w:rsid w:val="001F03F3"/>
    <w:rsid w:val="001F0623"/>
    <w:rsid w:val="0020482E"/>
    <w:rsid w:val="00205119"/>
    <w:rsid w:val="00215BCC"/>
    <w:rsid w:val="00216440"/>
    <w:rsid w:val="00221859"/>
    <w:rsid w:val="0022304A"/>
    <w:rsid w:val="00223873"/>
    <w:rsid w:val="00224F95"/>
    <w:rsid w:val="002357CF"/>
    <w:rsid w:val="002370B1"/>
    <w:rsid w:val="00237819"/>
    <w:rsid w:val="00243AAE"/>
    <w:rsid w:val="00243FE4"/>
    <w:rsid w:val="002446A3"/>
    <w:rsid w:val="00245710"/>
    <w:rsid w:val="002514BF"/>
    <w:rsid w:val="00251A58"/>
    <w:rsid w:val="00251ED8"/>
    <w:rsid w:val="00252C3D"/>
    <w:rsid w:val="002568EB"/>
    <w:rsid w:val="00260E74"/>
    <w:rsid w:val="0026412A"/>
    <w:rsid w:val="00266789"/>
    <w:rsid w:val="00266B62"/>
    <w:rsid w:val="00267C58"/>
    <w:rsid w:val="00270C36"/>
    <w:rsid w:val="00273B77"/>
    <w:rsid w:val="0028078D"/>
    <w:rsid w:val="00280F4A"/>
    <w:rsid w:val="0028343C"/>
    <w:rsid w:val="00290DB9"/>
    <w:rsid w:val="00291490"/>
    <w:rsid w:val="00293607"/>
    <w:rsid w:val="00295F13"/>
    <w:rsid w:val="002A297A"/>
    <w:rsid w:val="002A2B08"/>
    <w:rsid w:val="002A2F39"/>
    <w:rsid w:val="002A7B4B"/>
    <w:rsid w:val="002B2142"/>
    <w:rsid w:val="002B3845"/>
    <w:rsid w:val="002B78DC"/>
    <w:rsid w:val="002D3537"/>
    <w:rsid w:val="002D5D10"/>
    <w:rsid w:val="002E31CD"/>
    <w:rsid w:val="002E3BC1"/>
    <w:rsid w:val="002E45DE"/>
    <w:rsid w:val="002E4BCE"/>
    <w:rsid w:val="002F2363"/>
    <w:rsid w:val="002F4159"/>
    <w:rsid w:val="002F59FA"/>
    <w:rsid w:val="002F73EF"/>
    <w:rsid w:val="002F7C05"/>
    <w:rsid w:val="0030068B"/>
    <w:rsid w:val="00300E54"/>
    <w:rsid w:val="00305FD6"/>
    <w:rsid w:val="00306F0C"/>
    <w:rsid w:val="0031074B"/>
    <w:rsid w:val="003132C5"/>
    <w:rsid w:val="00316127"/>
    <w:rsid w:val="0031617E"/>
    <w:rsid w:val="00316325"/>
    <w:rsid w:val="00317CC9"/>
    <w:rsid w:val="00335AD0"/>
    <w:rsid w:val="00335BB0"/>
    <w:rsid w:val="003362AA"/>
    <w:rsid w:val="00341FEF"/>
    <w:rsid w:val="00351A64"/>
    <w:rsid w:val="00355BB8"/>
    <w:rsid w:val="0035627A"/>
    <w:rsid w:val="003627EF"/>
    <w:rsid w:val="00365139"/>
    <w:rsid w:val="00373B21"/>
    <w:rsid w:val="00375A14"/>
    <w:rsid w:val="00376FC8"/>
    <w:rsid w:val="00380F96"/>
    <w:rsid w:val="00386993"/>
    <w:rsid w:val="00394F39"/>
    <w:rsid w:val="003A0F59"/>
    <w:rsid w:val="003B7FED"/>
    <w:rsid w:val="003C176C"/>
    <w:rsid w:val="003C2263"/>
    <w:rsid w:val="003C2725"/>
    <w:rsid w:val="003D6808"/>
    <w:rsid w:val="003D7656"/>
    <w:rsid w:val="003D79F0"/>
    <w:rsid w:val="003E336D"/>
    <w:rsid w:val="003E4DC3"/>
    <w:rsid w:val="003E5462"/>
    <w:rsid w:val="003F00D1"/>
    <w:rsid w:val="003F203D"/>
    <w:rsid w:val="003F72FA"/>
    <w:rsid w:val="00401628"/>
    <w:rsid w:val="00404AD7"/>
    <w:rsid w:val="00406984"/>
    <w:rsid w:val="00406F69"/>
    <w:rsid w:val="004074EC"/>
    <w:rsid w:val="00407AEE"/>
    <w:rsid w:val="004108DD"/>
    <w:rsid w:val="00411A99"/>
    <w:rsid w:val="00415749"/>
    <w:rsid w:val="00417B55"/>
    <w:rsid w:val="00417E49"/>
    <w:rsid w:val="00424CD7"/>
    <w:rsid w:val="00430037"/>
    <w:rsid w:val="00431FE8"/>
    <w:rsid w:val="004345BC"/>
    <w:rsid w:val="004357F3"/>
    <w:rsid w:val="00440292"/>
    <w:rsid w:val="00440849"/>
    <w:rsid w:val="00441DCF"/>
    <w:rsid w:val="0044235C"/>
    <w:rsid w:val="0044453A"/>
    <w:rsid w:val="00447017"/>
    <w:rsid w:val="00450F00"/>
    <w:rsid w:val="004571D4"/>
    <w:rsid w:val="00457F36"/>
    <w:rsid w:val="00461CE3"/>
    <w:rsid w:val="00463CF1"/>
    <w:rsid w:val="00470BAB"/>
    <w:rsid w:val="0047102B"/>
    <w:rsid w:val="00472B3B"/>
    <w:rsid w:val="00473056"/>
    <w:rsid w:val="004744A0"/>
    <w:rsid w:val="00485A9C"/>
    <w:rsid w:val="004912BA"/>
    <w:rsid w:val="004937FB"/>
    <w:rsid w:val="00495942"/>
    <w:rsid w:val="004A00B8"/>
    <w:rsid w:val="004A057B"/>
    <w:rsid w:val="004A59D0"/>
    <w:rsid w:val="004A76EA"/>
    <w:rsid w:val="004A7EEA"/>
    <w:rsid w:val="004B19DB"/>
    <w:rsid w:val="004B41DB"/>
    <w:rsid w:val="004C0128"/>
    <w:rsid w:val="004C21BC"/>
    <w:rsid w:val="004C2920"/>
    <w:rsid w:val="004C5767"/>
    <w:rsid w:val="004C73E4"/>
    <w:rsid w:val="004C7F64"/>
    <w:rsid w:val="004D0A71"/>
    <w:rsid w:val="004D67A6"/>
    <w:rsid w:val="004E04D2"/>
    <w:rsid w:val="004E1320"/>
    <w:rsid w:val="004E6F6F"/>
    <w:rsid w:val="004F2080"/>
    <w:rsid w:val="004F6C16"/>
    <w:rsid w:val="004F7519"/>
    <w:rsid w:val="00520C28"/>
    <w:rsid w:val="00523ECA"/>
    <w:rsid w:val="005267A7"/>
    <w:rsid w:val="0054193E"/>
    <w:rsid w:val="00542D5F"/>
    <w:rsid w:val="005553F9"/>
    <w:rsid w:val="00555E11"/>
    <w:rsid w:val="00555FE2"/>
    <w:rsid w:val="00562589"/>
    <w:rsid w:val="0056601D"/>
    <w:rsid w:val="00572210"/>
    <w:rsid w:val="00574C2F"/>
    <w:rsid w:val="005766CD"/>
    <w:rsid w:val="00582A83"/>
    <w:rsid w:val="0058406B"/>
    <w:rsid w:val="00590D75"/>
    <w:rsid w:val="005968E3"/>
    <w:rsid w:val="00597111"/>
    <w:rsid w:val="00597C7D"/>
    <w:rsid w:val="005A4935"/>
    <w:rsid w:val="005A6CBD"/>
    <w:rsid w:val="005A7CA1"/>
    <w:rsid w:val="005B1B97"/>
    <w:rsid w:val="005B2D3E"/>
    <w:rsid w:val="005B458C"/>
    <w:rsid w:val="005B49F0"/>
    <w:rsid w:val="005B6B01"/>
    <w:rsid w:val="005B7451"/>
    <w:rsid w:val="005B7CC5"/>
    <w:rsid w:val="005C0833"/>
    <w:rsid w:val="005C2156"/>
    <w:rsid w:val="005C30E8"/>
    <w:rsid w:val="005C4655"/>
    <w:rsid w:val="005D0338"/>
    <w:rsid w:val="005D1179"/>
    <w:rsid w:val="005D11C1"/>
    <w:rsid w:val="005D1734"/>
    <w:rsid w:val="005D210B"/>
    <w:rsid w:val="005D36DF"/>
    <w:rsid w:val="005D5C7C"/>
    <w:rsid w:val="005D6922"/>
    <w:rsid w:val="005E3634"/>
    <w:rsid w:val="005F37B2"/>
    <w:rsid w:val="00601795"/>
    <w:rsid w:val="00606413"/>
    <w:rsid w:val="006107F1"/>
    <w:rsid w:val="00610A82"/>
    <w:rsid w:val="00610E87"/>
    <w:rsid w:val="00612B16"/>
    <w:rsid w:val="006171C1"/>
    <w:rsid w:val="0062098B"/>
    <w:rsid w:val="00620F8C"/>
    <w:rsid w:val="006213C2"/>
    <w:rsid w:val="006230F0"/>
    <w:rsid w:val="00626A5E"/>
    <w:rsid w:val="00630A6F"/>
    <w:rsid w:val="00637E6B"/>
    <w:rsid w:val="006405BA"/>
    <w:rsid w:val="00640FFD"/>
    <w:rsid w:val="006410F8"/>
    <w:rsid w:val="006471DE"/>
    <w:rsid w:val="006473F4"/>
    <w:rsid w:val="006476EF"/>
    <w:rsid w:val="00651506"/>
    <w:rsid w:val="00657706"/>
    <w:rsid w:val="006659CF"/>
    <w:rsid w:val="006676D5"/>
    <w:rsid w:val="00674689"/>
    <w:rsid w:val="00680621"/>
    <w:rsid w:val="006813DB"/>
    <w:rsid w:val="00682DFC"/>
    <w:rsid w:val="0068355B"/>
    <w:rsid w:val="0068431B"/>
    <w:rsid w:val="00685D07"/>
    <w:rsid w:val="00691664"/>
    <w:rsid w:val="00691D38"/>
    <w:rsid w:val="0069440F"/>
    <w:rsid w:val="00695B96"/>
    <w:rsid w:val="006A480A"/>
    <w:rsid w:val="006A567B"/>
    <w:rsid w:val="006A6F2D"/>
    <w:rsid w:val="006B1007"/>
    <w:rsid w:val="006B4A3A"/>
    <w:rsid w:val="006B7778"/>
    <w:rsid w:val="006C1574"/>
    <w:rsid w:val="006C21CF"/>
    <w:rsid w:val="006C55D1"/>
    <w:rsid w:val="006D75A5"/>
    <w:rsid w:val="006E0CFF"/>
    <w:rsid w:val="006E1D0B"/>
    <w:rsid w:val="006E3B80"/>
    <w:rsid w:val="006E478B"/>
    <w:rsid w:val="006E6814"/>
    <w:rsid w:val="006F55E2"/>
    <w:rsid w:val="006F6969"/>
    <w:rsid w:val="007010E4"/>
    <w:rsid w:val="00702FBA"/>
    <w:rsid w:val="007203E1"/>
    <w:rsid w:val="00720CF8"/>
    <w:rsid w:val="00724C0E"/>
    <w:rsid w:val="007277C7"/>
    <w:rsid w:val="00732797"/>
    <w:rsid w:val="00740FFF"/>
    <w:rsid w:val="00752259"/>
    <w:rsid w:val="007527A7"/>
    <w:rsid w:val="0075337C"/>
    <w:rsid w:val="0075572A"/>
    <w:rsid w:val="0076055B"/>
    <w:rsid w:val="00762916"/>
    <w:rsid w:val="00765A6E"/>
    <w:rsid w:val="0076683F"/>
    <w:rsid w:val="007674A8"/>
    <w:rsid w:val="00770C4D"/>
    <w:rsid w:val="00772F05"/>
    <w:rsid w:val="00773DBB"/>
    <w:rsid w:val="00775BCA"/>
    <w:rsid w:val="0077610D"/>
    <w:rsid w:val="00784C03"/>
    <w:rsid w:val="007928F4"/>
    <w:rsid w:val="007930FA"/>
    <w:rsid w:val="00795ACB"/>
    <w:rsid w:val="007975B4"/>
    <w:rsid w:val="007B3DAA"/>
    <w:rsid w:val="007B5712"/>
    <w:rsid w:val="007C0E60"/>
    <w:rsid w:val="007C1335"/>
    <w:rsid w:val="007C1E8C"/>
    <w:rsid w:val="007C21DF"/>
    <w:rsid w:val="007C39FB"/>
    <w:rsid w:val="007C4884"/>
    <w:rsid w:val="007C7701"/>
    <w:rsid w:val="007D2748"/>
    <w:rsid w:val="007D4E16"/>
    <w:rsid w:val="007D519D"/>
    <w:rsid w:val="007D5902"/>
    <w:rsid w:val="007E0399"/>
    <w:rsid w:val="007E429D"/>
    <w:rsid w:val="007E4F9A"/>
    <w:rsid w:val="007F0BB3"/>
    <w:rsid w:val="007F25B4"/>
    <w:rsid w:val="00800A5A"/>
    <w:rsid w:val="008019C2"/>
    <w:rsid w:val="008042FA"/>
    <w:rsid w:val="00807D5E"/>
    <w:rsid w:val="00816B9B"/>
    <w:rsid w:val="00816D49"/>
    <w:rsid w:val="00817162"/>
    <w:rsid w:val="008267DA"/>
    <w:rsid w:val="00834F61"/>
    <w:rsid w:val="00837755"/>
    <w:rsid w:val="00840A1C"/>
    <w:rsid w:val="0084267F"/>
    <w:rsid w:val="008514B7"/>
    <w:rsid w:val="00853B10"/>
    <w:rsid w:val="008562C8"/>
    <w:rsid w:val="00856408"/>
    <w:rsid w:val="00863FE2"/>
    <w:rsid w:val="00870511"/>
    <w:rsid w:val="008744A6"/>
    <w:rsid w:val="00874A97"/>
    <w:rsid w:val="008751BB"/>
    <w:rsid w:val="008816C5"/>
    <w:rsid w:val="008866C1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62E"/>
    <w:rsid w:val="008A1F37"/>
    <w:rsid w:val="008A2D69"/>
    <w:rsid w:val="008A3E8A"/>
    <w:rsid w:val="008B20DB"/>
    <w:rsid w:val="008B6C55"/>
    <w:rsid w:val="008C02B5"/>
    <w:rsid w:val="008C2ABC"/>
    <w:rsid w:val="008C5CD2"/>
    <w:rsid w:val="008C5DF9"/>
    <w:rsid w:val="008C7733"/>
    <w:rsid w:val="008D328A"/>
    <w:rsid w:val="008E0D5C"/>
    <w:rsid w:val="008E5C33"/>
    <w:rsid w:val="008E6EAD"/>
    <w:rsid w:val="008F0B47"/>
    <w:rsid w:val="008F1729"/>
    <w:rsid w:val="008F242A"/>
    <w:rsid w:val="008F27EC"/>
    <w:rsid w:val="008F5931"/>
    <w:rsid w:val="00903D2A"/>
    <w:rsid w:val="00903E80"/>
    <w:rsid w:val="00904951"/>
    <w:rsid w:val="00907BF6"/>
    <w:rsid w:val="00915EB6"/>
    <w:rsid w:val="009221EA"/>
    <w:rsid w:val="0092230C"/>
    <w:rsid w:val="0093047E"/>
    <w:rsid w:val="00930C28"/>
    <w:rsid w:val="0093479C"/>
    <w:rsid w:val="00936A7F"/>
    <w:rsid w:val="00937459"/>
    <w:rsid w:val="0094011E"/>
    <w:rsid w:val="0094320F"/>
    <w:rsid w:val="0094359D"/>
    <w:rsid w:val="00944B20"/>
    <w:rsid w:val="009517F4"/>
    <w:rsid w:val="00953ADD"/>
    <w:rsid w:val="00957AE1"/>
    <w:rsid w:val="009640AE"/>
    <w:rsid w:val="00970A4C"/>
    <w:rsid w:val="00970FF3"/>
    <w:rsid w:val="0098467E"/>
    <w:rsid w:val="00984FF3"/>
    <w:rsid w:val="0098750B"/>
    <w:rsid w:val="00992452"/>
    <w:rsid w:val="009A07BC"/>
    <w:rsid w:val="009A2561"/>
    <w:rsid w:val="009A2F73"/>
    <w:rsid w:val="009A51A1"/>
    <w:rsid w:val="009A6962"/>
    <w:rsid w:val="009A7FC2"/>
    <w:rsid w:val="009B07E1"/>
    <w:rsid w:val="009B0970"/>
    <w:rsid w:val="009C096F"/>
    <w:rsid w:val="009C35C5"/>
    <w:rsid w:val="009C3743"/>
    <w:rsid w:val="009C7BED"/>
    <w:rsid w:val="009D4F68"/>
    <w:rsid w:val="009D6D15"/>
    <w:rsid w:val="00A02717"/>
    <w:rsid w:val="00A073FC"/>
    <w:rsid w:val="00A10200"/>
    <w:rsid w:val="00A14E20"/>
    <w:rsid w:val="00A154CC"/>
    <w:rsid w:val="00A166F5"/>
    <w:rsid w:val="00A227E2"/>
    <w:rsid w:val="00A22E21"/>
    <w:rsid w:val="00A22EA4"/>
    <w:rsid w:val="00A250B1"/>
    <w:rsid w:val="00A26F88"/>
    <w:rsid w:val="00A27997"/>
    <w:rsid w:val="00A27C64"/>
    <w:rsid w:val="00A31303"/>
    <w:rsid w:val="00A31F7E"/>
    <w:rsid w:val="00A340CF"/>
    <w:rsid w:val="00A36FE2"/>
    <w:rsid w:val="00A41DB5"/>
    <w:rsid w:val="00A56BF1"/>
    <w:rsid w:val="00A6650C"/>
    <w:rsid w:val="00A7594B"/>
    <w:rsid w:val="00A812D5"/>
    <w:rsid w:val="00A833C4"/>
    <w:rsid w:val="00A83FC8"/>
    <w:rsid w:val="00A878F8"/>
    <w:rsid w:val="00A94414"/>
    <w:rsid w:val="00A969E0"/>
    <w:rsid w:val="00AA5257"/>
    <w:rsid w:val="00AA6023"/>
    <w:rsid w:val="00AA66E7"/>
    <w:rsid w:val="00AB044D"/>
    <w:rsid w:val="00AB069E"/>
    <w:rsid w:val="00AB1A92"/>
    <w:rsid w:val="00AB724E"/>
    <w:rsid w:val="00AC3A9F"/>
    <w:rsid w:val="00AC3AAD"/>
    <w:rsid w:val="00AC439E"/>
    <w:rsid w:val="00AC43F1"/>
    <w:rsid w:val="00AC46A1"/>
    <w:rsid w:val="00AC59B5"/>
    <w:rsid w:val="00AC7208"/>
    <w:rsid w:val="00AD2518"/>
    <w:rsid w:val="00AD3279"/>
    <w:rsid w:val="00AD3780"/>
    <w:rsid w:val="00AD74FD"/>
    <w:rsid w:val="00AE1DFB"/>
    <w:rsid w:val="00AE398F"/>
    <w:rsid w:val="00AE58CE"/>
    <w:rsid w:val="00AE5CC2"/>
    <w:rsid w:val="00AF1FF6"/>
    <w:rsid w:val="00AF7295"/>
    <w:rsid w:val="00B00202"/>
    <w:rsid w:val="00B02FA4"/>
    <w:rsid w:val="00B122DB"/>
    <w:rsid w:val="00B1385A"/>
    <w:rsid w:val="00B16E06"/>
    <w:rsid w:val="00B24FDC"/>
    <w:rsid w:val="00B327DA"/>
    <w:rsid w:val="00B376BF"/>
    <w:rsid w:val="00B37F8A"/>
    <w:rsid w:val="00B44BF3"/>
    <w:rsid w:val="00B523B5"/>
    <w:rsid w:val="00B52AC0"/>
    <w:rsid w:val="00B53A2F"/>
    <w:rsid w:val="00B6128B"/>
    <w:rsid w:val="00B63756"/>
    <w:rsid w:val="00B71059"/>
    <w:rsid w:val="00B72A09"/>
    <w:rsid w:val="00B72D4B"/>
    <w:rsid w:val="00B72EE7"/>
    <w:rsid w:val="00B75974"/>
    <w:rsid w:val="00B77E81"/>
    <w:rsid w:val="00B8169B"/>
    <w:rsid w:val="00B939CA"/>
    <w:rsid w:val="00B96CC3"/>
    <w:rsid w:val="00BA018E"/>
    <w:rsid w:val="00BA09F4"/>
    <w:rsid w:val="00BA3881"/>
    <w:rsid w:val="00BA7D29"/>
    <w:rsid w:val="00BB39E0"/>
    <w:rsid w:val="00BB3C46"/>
    <w:rsid w:val="00BB797C"/>
    <w:rsid w:val="00BC013D"/>
    <w:rsid w:val="00BC1375"/>
    <w:rsid w:val="00BC490C"/>
    <w:rsid w:val="00BD6F88"/>
    <w:rsid w:val="00BE04D6"/>
    <w:rsid w:val="00BE1CCE"/>
    <w:rsid w:val="00BE76AB"/>
    <w:rsid w:val="00BE7CEC"/>
    <w:rsid w:val="00BF7F64"/>
    <w:rsid w:val="00C13000"/>
    <w:rsid w:val="00C13542"/>
    <w:rsid w:val="00C13AEC"/>
    <w:rsid w:val="00C14288"/>
    <w:rsid w:val="00C14CF8"/>
    <w:rsid w:val="00C17B90"/>
    <w:rsid w:val="00C17CAA"/>
    <w:rsid w:val="00C2066A"/>
    <w:rsid w:val="00C23A13"/>
    <w:rsid w:val="00C25900"/>
    <w:rsid w:val="00C25F78"/>
    <w:rsid w:val="00C3548E"/>
    <w:rsid w:val="00C376FC"/>
    <w:rsid w:val="00C47DBA"/>
    <w:rsid w:val="00C522F5"/>
    <w:rsid w:val="00C561B9"/>
    <w:rsid w:val="00C630E9"/>
    <w:rsid w:val="00C71E48"/>
    <w:rsid w:val="00C75388"/>
    <w:rsid w:val="00C81669"/>
    <w:rsid w:val="00C86990"/>
    <w:rsid w:val="00C92581"/>
    <w:rsid w:val="00CA4A7D"/>
    <w:rsid w:val="00CB12DB"/>
    <w:rsid w:val="00CB188E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02F1"/>
    <w:rsid w:val="00CE1864"/>
    <w:rsid w:val="00CE599E"/>
    <w:rsid w:val="00CF0A87"/>
    <w:rsid w:val="00CF4DCC"/>
    <w:rsid w:val="00D00FF5"/>
    <w:rsid w:val="00D01273"/>
    <w:rsid w:val="00D02100"/>
    <w:rsid w:val="00D03179"/>
    <w:rsid w:val="00D04E03"/>
    <w:rsid w:val="00D06377"/>
    <w:rsid w:val="00D103AC"/>
    <w:rsid w:val="00D107F2"/>
    <w:rsid w:val="00D13BA9"/>
    <w:rsid w:val="00D17905"/>
    <w:rsid w:val="00D20323"/>
    <w:rsid w:val="00D219DD"/>
    <w:rsid w:val="00D239E0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033F"/>
    <w:rsid w:val="00D932FF"/>
    <w:rsid w:val="00D955CC"/>
    <w:rsid w:val="00DA1394"/>
    <w:rsid w:val="00DB25FF"/>
    <w:rsid w:val="00DB5675"/>
    <w:rsid w:val="00DB5F86"/>
    <w:rsid w:val="00DC0D41"/>
    <w:rsid w:val="00DC201A"/>
    <w:rsid w:val="00DC469B"/>
    <w:rsid w:val="00DC61C9"/>
    <w:rsid w:val="00DC6834"/>
    <w:rsid w:val="00DC7BA8"/>
    <w:rsid w:val="00DD5212"/>
    <w:rsid w:val="00DD6F11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354FF"/>
    <w:rsid w:val="00E45A88"/>
    <w:rsid w:val="00E50683"/>
    <w:rsid w:val="00E566D4"/>
    <w:rsid w:val="00E5770F"/>
    <w:rsid w:val="00E76F43"/>
    <w:rsid w:val="00E772A6"/>
    <w:rsid w:val="00E81708"/>
    <w:rsid w:val="00E81D8D"/>
    <w:rsid w:val="00E86BDC"/>
    <w:rsid w:val="00E9010F"/>
    <w:rsid w:val="00E940AB"/>
    <w:rsid w:val="00E96610"/>
    <w:rsid w:val="00E96947"/>
    <w:rsid w:val="00E96D9E"/>
    <w:rsid w:val="00E972C8"/>
    <w:rsid w:val="00E97C88"/>
    <w:rsid w:val="00EA4388"/>
    <w:rsid w:val="00EA4ED2"/>
    <w:rsid w:val="00EB003C"/>
    <w:rsid w:val="00EB476B"/>
    <w:rsid w:val="00EB4D69"/>
    <w:rsid w:val="00EC49F0"/>
    <w:rsid w:val="00EC7005"/>
    <w:rsid w:val="00ED729B"/>
    <w:rsid w:val="00EE2FC8"/>
    <w:rsid w:val="00EE61DE"/>
    <w:rsid w:val="00EF1EC0"/>
    <w:rsid w:val="00EF7951"/>
    <w:rsid w:val="00EF7F44"/>
    <w:rsid w:val="00F04B6A"/>
    <w:rsid w:val="00F10DC9"/>
    <w:rsid w:val="00F12398"/>
    <w:rsid w:val="00F17B22"/>
    <w:rsid w:val="00F25706"/>
    <w:rsid w:val="00F30FD2"/>
    <w:rsid w:val="00F36044"/>
    <w:rsid w:val="00F36364"/>
    <w:rsid w:val="00F37A50"/>
    <w:rsid w:val="00F4114D"/>
    <w:rsid w:val="00F4129C"/>
    <w:rsid w:val="00F419C0"/>
    <w:rsid w:val="00F41C6D"/>
    <w:rsid w:val="00F42BB0"/>
    <w:rsid w:val="00F4332B"/>
    <w:rsid w:val="00F44268"/>
    <w:rsid w:val="00F45617"/>
    <w:rsid w:val="00F5045C"/>
    <w:rsid w:val="00F51E6D"/>
    <w:rsid w:val="00F534E9"/>
    <w:rsid w:val="00F5634B"/>
    <w:rsid w:val="00F56641"/>
    <w:rsid w:val="00F6231B"/>
    <w:rsid w:val="00F63E98"/>
    <w:rsid w:val="00F644EC"/>
    <w:rsid w:val="00F67612"/>
    <w:rsid w:val="00F738E4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220"/>
    <w:rsid w:val="00FA45AE"/>
    <w:rsid w:val="00FA6729"/>
    <w:rsid w:val="00FB46C7"/>
    <w:rsid w:val="00FB4BCC"/>
    <w:rsid w:val="00FC1640"/>
    <w:rsid w:val="00FC1714"/>
    <w:rsid w:val="00FC7B85"/>
    <w:rsid w:val="00FD3F59"/>
    <w:rsid w:val="00FD5E40"/>
    <w:rsid w:val="00FD777F"/>
    <w:rsid w:val="00FD7861"/>
    <w:rsid w:val="00FE0F4A"/>
    <w:rsid w:val="00FE4C1E"/>
    <w:rsid w:val="00FE612B"/>
    <w:rsid w:val="01156D47"/>
    <w:rsid w:val="0135295D"/>
    <w:rsid w:val="027EC6AB"/>
    <w:rsid w:val="03B8F266"/>
    <w:rsid w:val="042F9B21"/>
    <w:rsid w:val="05FC4625"/>
    <w:rsid w:val="06CC1AA4"/>
    <w:rsid w:val="07F7FD1A"/>
    <w:rsid w:val="095A1C4D"/>
    <w:rsid w:val="0B173180"/>
    <w:rsid w:val="0BD7B63D"/>
    <w:rsid w:val="0F1A8EE6"/>
    <w:rsid w:val="0F4A30A0"/>
    <w:rsid w:val="110771A1"/>
    <w:rsid w:val="141B305C"/>
    <w:rsid w:val="154FB4E3"/>
    <w:rsid w:val="19A0C782"/>
    <w:rsid w:val="19A443A2"/>
    <w:rsid w:val="1A689433"/>
    <w:rsid w:val="1CC695F5"/>
    <w:rsid w:val="1D01DC20"/>
    <w:rsid w:val="1DE0FC7B"/>
    <w:rsid w:val="1E6123DF"/>
    <w:rsid w:val="202C6329"/>
    <w:rsid w:val="21249B36"/>
    <w:rsid w:val="22039849"/>
    <w:rsid w:val="2288684B"/>
    <w:rsid w:val="234BD11C"/>
    <w:rsid w:val="23A4EE14"/>
    <w:rsid w:val="23F0FB56"/>
    <w:rsid w:val="2445CCDF"/>
    <w:rsid w:val="2763AC50"/>
    <w:rsid w:val="29DC145A"/>
    <w:rsid w:val="2C40621A"/>
    <w:rsid w:val="2CCA8D61"/>
    <w:rsid w:val="2D72EFDC"/>
    <w:rsid w:val="2E0C7E3C"/>
    <w:rsid w:val="2ED4938D"/>
    <w:rsid w:val="32F53205"/>
    <w:rsid w:val="371EE88E"/>
    <w:rsid w:val="386FD53A"/>
    <w:rsid w:val="394A7BEC"/>
    <w:rsid w:val="3BC02387"/>
    <w:rsid w:val="3CAE7E12"/>
    <w:rsid w:val="3D8F54F6"/>
    <w:rsid w:val="3F081D01"/>
    <w:rsid w:val="41EF49A4"/>
    <w:rsid w:val="41FC2E5D"/>
    <w:rsid w:val="42FE6C87"/>
    <w:rsid w:val="46AA29E2"/>
    <w:rsid w:val="49268297"/>
    <w:rsid w:val="4C92B6C4"/>
    <w:rsid w:val="4CEBC0CA"/>
    <w:rsid w:val="4DDA806E"/>
    <w:rsid w:val="4EAB40D3"/>
    <w:rsid w:val="4F3F3995"/>
    <w:rsid w:val="4FFD8EA4"/>
    <w:rsid w:val="50037A18"/>
    <w:rsid w:val="516CC9D7"/>
    <w:rsid w:val="5266A855"/>
    <w:rsid w:val="5802FE65"/>
    <w:rsid w:val="58053680"/>
    <w:rsid w:val="59AAE965"/>
    <w:rsid w:val="5C548043"/>
    <w:rsid w:val="5D153780"/>
    <w:rsid w:val="5F574D93"/>
    <w:rsid w:val="5FD98AE4"/>
    <w:rsid w:val="61504A4E"/>
    <w:rsid w:val="6560A393"/>
    <w:rsid w:val="6565FBC2"/>
    <w:rsid w:val="6B01BB1C"/>
    <w:rsid w:val="6B7D1A5A"/>
    <w:rsid w:val="6C844B59"/>
    <w:rsid w:val="6C8EEABB"/>
    <w:rsid w:val="7045F5A4"/>
    <w:rsid w:val="736FBC09"/>
    <w:rsid w:val="73819F81"/>
    <w:rsid w:val="7428F9E3"/>
    <w:rsid w:val="751C0802"/>
    <w:rsid w:val="7553172C"/>
    <w:rsid w:val="76B724CE"/>
    <w:rsid w:val="76DA5E4A"/>
    <w:rsid w:val="771DC1A2"/>
    <w:rsid w:val="79B9440B"/>
    <w:rsid w:val="7A57DBEF"/>
    <w:rsid w:val="7A7922C3"/>
    <w:rsid w:val="7A92BB44"/>
    <w:rsid w:val="7C2174A4"/>
    <w:rsid w:val="7CE500C6"/>
    <w:rsid w:val="7DF9F4F5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02F90375-5B4B-E947-B00A-BFC98CC83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character" w:customStyle="1" w:styleId="pln">
    <w:name w:val="pln"/>
    <w:basedOn w:val="DefaultParagraphFont"/>
    <w:rsid w:val="0062098B"/>
  </w:style>
  <w:style w:type="paragraph" w:customStyle="1" w:styleId="paragraph">
    <w:name w:val="paragraph"/>
    <w:basedOn w:val="Normal"/>
    <w:rsid w:val="00C14CF8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C14CF8"/>
  </w:style>
  <w:style w:type="character" w:customStyle="1" w:styleId="eop">
    <w:name w:val="eop"/>
    <w:basedOn w:val="DefaultParagraphFont"/>
    <w:rsid w:val="00C14CF8"/>
  </w:style>
  <w:style w:type="character" w:customStyle="1" w:styleId="contextualspellingandgrammarerror">
    <w:name w:val="contextualspellingandgrammarerror"/>
    <w:basedOn w:val="DefaultParagraphFont"/>
    <w:rsid w:val="00C14CF8"/>
  </w:style>
  <w:style w:type="character" w:customStyle="1" w:styleId="spellingerror">
    <w:name w:val="spellingerror"/>
    <w:basedOn w:val="DefaultParagraphFont"/>
    <w:rsid w:val="00C14CF8"/>
  </w:style>
  <w:style w:type="paragraph" w:styleId="Revision">
    <w:name w:val="Revision"/>
    <w:hidden/>
    <w:uiPriority w:val="99"/>
    <w:semiHidden/>
    <w:rsid w:val="00AC46A1"/>
    <w:rPr>
      <w:color w:va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4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tiff"/><Relationship Id="rId34" Type="http://schemas.openxmlformats.org/officeDocument/2006/relationships/footer" Target="footer3.xml"/><Relationship Id="rId7" Type="http://schemas.openxmlformats.org/officeDocument/2006/relationships/image" Target="media/image1.jpeg"/><Relationship Id="rId12" Type="http://schemas.openxmlformats.org/officeDocument/2006/relationships/hyperlink" Target="https://wiki.gentoo.org/wiki/Nano/Basics_Guide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7.tiff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8.tiff"/><Relationship Id="rId20" Type="http://schemas.openxmlformats.org/officeDocument/2006/relationships/image" Target="media/image12.tiff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s64.com/bash/" TargetMode="External"/><Relationship Id="rId24" Type="http://schemas.openxmlformats.org/officeDocument/2006/relationships/image" Target="media/image16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7.tiff"/><Relationship Id="rId23" Type="http://schemas.openxmlformats.org/officeDocument/2006/relationships/image" Target="media/image15.tiff"/><Relationship Id="rId28" Type="http://schemas.openxmlformats.org/officeDocument/2006/relationships/image" Target="media/image20.tiff"/><Relationship Id="rId36" Type="http://schemas.openxmlformats.org/officeDocument/2006/relationships/theme" Target="theme/theme1.xml"/><Relationship Id="rId10" Type="http://schemas.openxmlformats.org/officeDocument/2006/relationships/image" Target="media/image4.svg"/><Relationship Id="rId19" Type="http://schemas.openxmlformats.org/officeDocument/2006/relationships/image" Target="media/image11.tiff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tiff"/><Relationship Id="rId22" Type="http://schemas.openxmlformats.org/officeDocument/2006/relationships/image" Target="media/image14.tiff"/><Relationship Id="rId27" Type="http://schemas.openxmlformats.org/officeDocument/2006/relationships/image" Target="media/image19.tiff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45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U</Company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Jamel Jara</cp:lastModifiedBy>
  <cp:revision>2</cp:revision>
  <cp:lastPrinted>2015-08-24T16:06:00Z</cp:lastPrinted>
  <dcterms:created xsi:type="dcterms:W3CDTF">2021-09-11T19:02:00Z</dcterms:created>
  <dcterms:modified xsi:type="dcterms:W3CDTF">2021-09-11T19:02:00Z</dcterms:modified>
</cp:coreProperties>
</file>